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A2C4D" w14:textId="6D94C980" w:rsidR="005305AB" w:rsidRPr="005305AB" w:rsidRDefault="009B227E" w:rsidP="002D10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227E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9B227E">
        <w:rPr>
          <w:rFonts w:ascii="Times New Roman" w:eastAsia="Times New Roman" w:hAnsi="Times New Roman" w:cs="Times New Roman" w:hint="eastAsia"/>
          <w:sz w:val="24"/>
          <w:szCs w:val="24"/>
        </w:rPr>
        <w:t>5)</w:t>
      </w:r>
      <w:r w:rsidRPr="009B227E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gramEnd"/>
      <w:r w:rsidRPr="009B227E">
        <w:rPr>
          <w:rFonts w:ascii="Times New Roman" w:eastAsia="Times New Roman" w:hAnsi="Times New Roman" w:cs="Times New Roman" w:hint="eastAsia"/>
          <w:sz w:val="24"/>
          <w:szCs w:val="24"/>
        </w:rPr>
        <w:t>public</w:t>
      </w:r>
      <w:r w:rsidRPr="009B227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227E">
        <w:rPr>
          <w:rFonts w:ascii="Times New Roman" w:eastAsia="Times New Roman" w:hAnsi="Times New Roman" w:cs="Times New Roman" w:hint="eastAsia"/>
          <w:sz w:val="24"/>
          <w:szCs w:val="24"/>
        </w:rPr>
        <w:t>protected</w:t>
      </w:r>
      <w:r w:rsidRPr="009B227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227E">
        <w:rPr>
          <w:rFonts w:ascii="Times New Roman" w:eastAsia="Times New Roman" w:hAnsi="Times New Roman" w:cs="Times New Roman" w:hint="eastAsia"/>
          <w:sz w:val="24"/>
          <w:szCs w:val="24"/>
        </w:rPr>
        <w:t>private</w:t>
      </w:r>
      <w:r w:rsidRPr="009B227E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Pr="009B227E">
        <w:rPr>
          <w:rFonts w:ascii="Times New Roman" w:eastAsia="Times New Roman" w:hAnsi="Times New Roman" w:cs="Times New Roman" w:hint="eastAsia"/>
          <w:sz w:val="24"/>
          <w:szCs w:val="24"/>
        </w:rPr>
        <w:t>AbstractClass</w:t>
      </w:r>
      <w:proofErr w:type="spellEnd"/>
      <w:r w:rsidRPr="009B227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9B227E">
        <w:rPr>
          <w:rFonts w:ascii="Times New Roman" w:eastAsia="Times New Roman" w:hAnsi="Times New Roman" w:cs="Times New Roman" w:hint="eastAsia"/>
          <w:sz w:val="24"/>
          <w:szCs w:val="24"/>
        </w:rPr>
        <w:t>Interface</w:t>
      </w:r>
      <w:r w:rsidR="00E13110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E13110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E13110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E13110">
        <w:rPr>
          <w:rFonts w:ascii="Times New Roman" w:eastAsia="Times New Roman" w:hAnsi="Times New Roman" w:cs="Times New Roman"/>
          <w:sz w:val="24"/>
          <w:szCs w:val="24"/>
        </w:rPr>
        <w:br/>
      </w:r>
      <w:r w:rsidR="00E13110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13110">
        <w:rPr>
          <w:rFonts w:ascii="Times New Roman" w:eastAsia="Times New Roman" w:hAnsi="Times New Roman" w:cs="Times New Roman"/>
          <w:sz w:val="24"/>
          <w:szCs w:val="24"/>
        </w:rPr>
        <w:br/>
      </w:r>
      <w:r w:rsidR="00046402" w:rsidRPr="00046402">
        <w:rPr>
          <w:rFonts w:ascii="Times New Roman" w:eastAsia="Times New Roman" w:hAnsi="Times New Roman" w:cs="Times New Roman" w:hint="eastAsia"/>
          <w:sz w:val="24"/>
          <w:szCs w:val="24"/>
        </w:rPr>
        <w:t>(T5)</w:t>
      </w:r>
      <w:r w:rsidR="00046402" w:rsidRPr="00046402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="00046402" w:rsidRPr="00046402">
        <w:rPr>
          <w:rFonts w:ascii="Times New Roman" w:eastAsia="Times New Roman" w:hAnsi="Times New Roman" w:cs="Times New Roman" w:hint="eastAsia"/>
          <w:sz w:val="24"/>
          <w:szCs w:val="24"/>
        </w:rPr>
        <w:t>public</w:t>
      </w:r>
      <w:r w:rsidR="00046402" w:rsidRPr="0004640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046402" w:rsidRPr="00046402">
        <w:rPr>
          <w:rFonts w:ascii="Times New Roman" w:eastAsia="Times New Roman" w:hAnsi="Times New Roman" w:cs="Times New Roman" w:hint="eastAsia"/>
          <w:sz w:val="24"/>
          <w:szCs w:val="24"/>
        </w:rPr>
        <w:t>protected</w:t>
      </w:r>
      <w:r w:rsidR="00046402" w:rsidRPr="0004640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046402" w:rsidRPr="00046402">
        <w:rPr>
          <w:rFonts w:ascii="Times New Roman" w:eastAsia="Times New Roman" w:hAnsi="Times New Roman" w:cs="Times New Roman" w:hint="eastAsia"/>
          <w:sz w:val="24"/>
          <w:szCs w:val="24"/>
        </w:rPr>
        <w:t>private</w:t>
      </w:r>
      <w:r w:rsidR="00046402" w:rsidRPr="00046402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="00046402" w:rsidRPr="00046402">
        <w:rPr>
          <w:rFonts w:ascii="Times New Roman" w:eastAsia="Times New Roman" w:hAnsi="Times New Roman" w:cs="Times New Roman" w:hint="eastAsia"/>
          <w:sz w:val="24"/>
          <w:szCs w:val="24"/>
        </w:rPr>
        <w:t>AbstractClass</w:t>
      </w:r>
      <w:proofErr w:type="spellEnd"/>
      <w:r w:rsidR="00046402" w:rsidRPr="00046402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046402" w:rsidRPr="00046402">
        <w:rPr>
          <w:rFonts w:ascii="Times New Roman" w:eastAsia="Times New Roman" w:hAnsi="Times New Roman" w:cs="Times New Roman" w:hint="eastAsia"/>
          <w:sz w:val="24"/>
          <w:szCs w:val="24"/>
        </w:rPr>
        <w:t>Interface</w:t>
      </w:r>
      <w:r w:rsidR="00E13110">
        <w:rPr>
          <w:rFonts w:ascii="Times New Roman" w:eastAsia="Times New Roman" w:hAnsi="Times New Roman" w:cs="Times New Roman"/>
          <w:sz w:val="24"/>
          <w:szCs w:val="24"/>
        </w:rPr>
        <w:br/>
      </w:r>
      <w:r w:rsidR="00E1311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13110">
        <w:rPr>
          <w:rFonts w:ascii="Times New Roman" w:eastAsia="Times New Roman" w:hAnsi="Times New Roman" w:cs="Times New Roman"/>
          <w:sz w:val="24"/>
          <w:szCs w:val="24"/>
        </w:rPr>
        <w:br/>
      </w:r>
      <w:r w:rsidR="005305AB" w:rsidRPr="005305AB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74F245F5" w14:textId="77777777" w:rsidR="005305AB" w:rsidRPr="005305AB" w:rsidRDefault="005305AB" w:rsidP="002D108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305AB">
        <w:rPr>
          <w:rFonts w:ascii="Times New Roman" w:eastAsia="Times New Roman" w:hAnsi="Times New Roman" w:cs="Times New Roman"/>
          <w:sz w:val="24"/>
          <w:szCs w:val="24"/>
        </w:rPr>
        <w:t>1. Create New Project</w:t>
      </w:r>
    </w:p>
    <w:p w14:paraId="5F225B20" w14:textId="04F3A965" w:rsidR="00674C12" w:rsidRDefault="005305AB" w:rsidP="002D108C">
      <w:pPr>
        <w:spacing w:after="0"/>
        <w:rPr>
          <w:sz w:val="24"/>
          <w:szCs w:val="24"/>
        </w:rPr>
      </w:pPr>
      <w:r w:rsidRPr="005305AB">
        <w:rPr>
          <w:rFonts w:ascii="Times New Roman" w:eastAsia="Times New Roman" w:hAnsi="Times New Roman" w:cs="Times New Roman"/>
          <w:sz w:val="24"/>
          <w:szCs w:val="24"/>
        </w:rPr>
        <w:t>2. Program</w:t>
      </w:r>
      <w:r w:rsidR="00E13110">
        <w:rPr>
          <w:rFonts w:ascii="Times New Roman" w:eastAsia="Times New Roman" w:hAnsi="Times New Roman" w:cs="Times New Roman"/>
          <w:sz w:val="24"/>
          <w:szCs w:val="24"/>
        </w:rPr>
        <w:br/>
      </w:r>
      <w:r w:rsidR="00E1311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E13110">
        <w:br/>
      </w:r>
      <w:r w:rsidR="00E13110">
        <w:br/>
      </w:r>
    </w:p>
    <w:p w14:paraId="440EB211" w14:textId="77777777" w:rsidR="00674C12" w:rsidRDefault="00674C12" w:rsidP="002D108C">
      <w:pPr>
        <w:spacing w:after="0"/>
      </w:pPr>
    </w:p>
    <w:p w14:paraId="02D20F0B" w14:textId="77777777" w:rsidR="00674C12" w:rsidRDefault="00674C12" w:rsidP="002D108C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4F97DCCE" w14:textId="77777777" w:rsidR="00674C12" w:rsidRDefault="00674C12" w:rsidP="002D108C">
      <w:pPr>
        <w:spacing w:after="0"/>
      </w:pPr>
    </w:p>
    <w:p w14:paraId="0FFEB371" w14:textId="77777777" w:rsidR="00674C12" w:rsidRDefault="00674C12" w:rsidP="002D108C">
      <w:pPr>
        <w:spacing w:after="0"/>
      </w:pPr>
    </w:p>
    <w:p w14:paraId="3936B00C" w14:textId="77777777" w:rsidR="00674C12" w:rsidRDefault="00674C12" w:rsidP="002D108C">
      <w:pPr>
        <w:spacing w:after="0"/>
      </w:pPr>
      <w:r>
        <w:t>1.</w:t>
      </w:r>
    </w:p>
    <w:p w14:paraId="020C8678" w14:textId="77777777" w:rsidR="00674C12" w:rsidRDefault="00674C12" w:rsidP="002D108C">
      <w:pPr>
        <w:spacing w:after="0"/>
      </w:pPr>
      <w:r>
        <w:rPr>
          <w:sz w:val="18"/>
          <w:szCs w:val="18"/>
        </w:rPr>
        <w:t>Interface</w:t>
      </w:r>
    </w:p>
    <w:p w14:paraId="358F4F5C" w14:textId="77777777" w:rsidR="00674C12" w:rsidRDefault="00674C12" w:rsidP="002D108C">
      <w:pPr>
        <w:spacing w:after="0"/>
      </w:pPr>
      <w:r>
        <w:rPr>
          <w:sz w:val="18"/>
          <w:szCs w:val="18"/>
        </w:rPr>
        <w:t>1.1.</w:t>
      </w:r>
    </w:p>
    <w:p w14:paraId="55E444E1" w14:textId="77777777" w:rsidR="00674C12" w:rsidRDefault="00674C12" w:rsidP="002D108C">
      <w:pPr>
        <w:spacing w:after="0"/>
      </w:pPr>
      <w:r>
        <w:rPr>
          <w:sz w:val="18"/>
          <w:szCs w:val="18"/>
        </w:rPr>
        <w:t xml:space="preserve">Interface is like </w:t>
      </w:r>
      <w:proofErr w:type="gramStart"/>
      <w:r>
        <w:rPr>
          <w:sz w:val="18"/>
          <w:szCs w:val="18"/>
        </w:rPr>
        <w:t>an</w:t>
      </w:r>
      <w:proofErr w:type="gramEnd"/>
      <w:r>
        <w:rPr>
          <w:sz w:val="18"/>
          <w:szCs w:val="18"/>
        </w:rPr>
        <w:t xml:space="preserve"> product booklet which contains</w:t>
      </w:r>
    </w:p>
    <w:p w14:paraId="31334F05" w14:textId="77777777" w:rsidR="00674C12" w:rsidRDefault="00674C12" w:rsidP="002D108C">
      <w:pPr>
        <w:spacing w:after="0"/>
      </w:pPr>
      <w:r>
        <w:rPr>
          <w:sz w:val="18"/>
          <w:szCs w:val="18"/>
        </w:rPr>
        <w:t>the standard actions that this product must be able to do.</w:t>
      </w:r>
    </w:p>
    <w:p w14:paraId="186B4025" w14:textId="77777777" w:rsidR="00674C12" w:rsidRDefault="00674C12" w:rsidP="002D108C">
      <w:pPr>
        <w:spacing w:after="0"/>
      </w:pPr>
      <w:r>
        <w:rPr>
          <w:sz w:val="18"/>
          <w:szCs w:val="18"/>
        </w:rPr>
        <w:t>Interface only contains the method signature without its body.</w:t>
      </w:r>
    </w:p>
    <w:p w14:paraId="6588904C" w14:textId="77777777" w:rsidR="00674C12" w:rsidRDefault="00674C12" w:rsidP="002D108C">
      <w:pPr>
        <w:spacing w:after="0"/>
      </w:pPr>
      <w:r>
        <w:rPr>
          <w:sz w:val="18"/>
          <w:szCs w:val="18"/>
        </w:rPr>
        <w:t>E.g.</w:t>
      </w:r>
    </w:p>
    <w:p w14:paraId="4314B10A" w14:textId="77777777" w:rsidR="00674C12" w:rsidRDefault="00674C12" w:rsidP="002D108C">
      <w:pPr>
        <w:spacing w:after="0"/>
      </w:pPr>
      <w:proofErr w:type="spellStart"/>
      <w:r>
        <w:rPr>
          <w:sz w:val="18"/>
          <w:szCs w:val="18"/>
        </w:rPr>
        <w:t>IAircraft</w:t>
      </w:r>
      <w:proofErr w:type="spellEnd"/>
      <w:r>
        <w:rPr>
          <w:sz w:val="18"/>
          <w:szCs w:val="18"/>
        </w:rPr>
        <w:t xml:space="preserve"> must be able to take off and land.</w:t>
      </w:r>
    </w:p>
    <w:p w14:paraId="0BD8A906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</w:t>
      </w:r>
    </w:p>
    <w:p w14:paraId="11D8FD3C" w14:textId="77777777" w:rsidR="00674C12" w:rsidRDefault="00674C12" w:rsidP="002D108C">
      <w:pPr>
        <w:spacing w:after="0"/>
      </w:pPr>
      <w:r>
        <w:rPr>
          <w:sz w:val="18"/>
          <w:szCs w:val="18"/>
        </w:rPr>
        <w:t>1.2.</w:t>
      </w:r>
    </w:p>
    <w:p w14:paraId="4C77A729" w14:textId="77777777" w:rsidR="00674C12" w:rsidRDefault="00674C12" w:rsidP="002D108C">
      <w:pPr>
        <w:spacing w:after="0"/>
      </w:pPr>
      <w:r>
        <w:rPr>
          <w:sz w:val="18"/>
          <w:szCs w:val="18"/>
        </w:rPr>
        <w:t>Interface can contain declarations signature head of properties, methods, delegates, and events,</w:t>
      </w:r>
    </w:p>
    <w:p w14:paraId="2554AADC" w14:textId="77777777" w:rsidR="00674C12" w:rsidRDefault="00674C12" w:rsidP="002D108C">
      <w:pPr>
        <w:spacing w:after="0"/>
      </w:pPr>
      <w:r>
        <w:rPr>
          <w:sz w:val="18"/>
          <w:szCs w:val="18"/>
        </w:rPr>
        <w:t xml:space="preserve">then the Class or the Struct which implement the interface, </w:t>
      </w:r>
      <w:proofErr w:type="gramStart"/>
      <w:r>
        <w:rPr>
          <w:sz w:val="18"/>
          <w:szCs w:val="18"/>
        </w:rPr>
        <w:t>has to</w:t>
      </w:r>
      <w:proofErr w:type="gramEnd"/>
      <w:r>
        <w:rPr>
          <w:sz w:val="18"/>
          <w:szCs w:val="18"/>
        </w:rPr>
        <w:t xml:space="preserve"> implement all Interface members</w:t>
      </w:r>
    </w:p>
    <w:p w14:paraId="3C2B8108" w14:textId="77777777" w:rsidR="00674C12" w:rsidRDefault="00674C12" w:rsidP="002D108C">
      <w:pPr>
        <w:spacing w:after="0"/>
      </w:pPr>
      <w:r>
        <w:rPr>
          <w:sz w:val="18"/>
          <w:szCs w:val="18"/>
        </w:rPr>
        <w:t>in order to avoid the compiler error.</w:t>
      </w:r>
    </w:p>
    <w:p w14:paraId="6C01D1D7" w14:textId="77777777" w:rsidR="00674C12" w:rsidRDefault="00674C12" w:rsidP="002D108C">
      <w:pPr>
        <w:spacing w:after="0"/>
      </w:pPr>
      <w:r>
        <w:rPr>
          <w:sz w:val="18"/>
          <w:szCs w:val="18"/>
        </w:rPr>
        <w:t>In addition, Interface can not contain any field.</w:t>
      </w:r>
    </w:p>
    <w:p w14:paraId="1CDC1F51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</w:t>
      </w:r>
    </w:p>
    <w:p w14:paraId="43AA23CB" w14:textId="77777777" w:rsidR="00674C12" w:rsidRDefault="00674C12" w:rsidP="002D108C">
      <w:pPr>
        <w:spacing w:after="0"/>
      </w:pPr>
      <w:r>
        <w:rPr>
          <w:sz w:val="18"/>
          <w:szCs w:val="18"/>
        </w:rPr>
        <w:t>1.3.</w:t>
      </w:r>
    </w:p>
    <w:p w14:paraId="712BF384" w14:textId="77777777" w:rsidR="00674C12" w:rsidRDefault="00674C12" w:rsidP="002D108C">
      <w:pPr>
        <w:spacing w:after="0"/>
      </w:pPr>
      <w:r>
        <w:rPr>
          <w:sz w:val="18"/>
          <w:szCs w:val="18"/>
        </w:rPr>
        <w:t xml:space="preserve">Interface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be </w:t>
      </w:r>
      <w:proofErr w:type="spellStart"/>
      <w:proofErr w:type="gramStart"/>
      <w:r>
        <w:rPr>
          <w:sz w:val="18"/>
          <w:szCs w:val="18"/>
        </w:rPr>
        <w:t>use</w:t>
      </w:r>
      <w:proofErr w:type="spellEnd"/>
      <w:proofErr w:type="gramEnd"/>
      <w:r>
        <w:rPr>
          <w:sz w:val="18"/>
          <w:szCs w:val="18"/>
        </w:rPr>
        <w:t xml:space="preserve"> to create as object instance.</w:t>
      </w:r>
    </w:p>
    <w:p w14:paraId="3E2A07D0" w14:textId="77777777" w:rsidR="00674C12" w:rsidRDefault="00674C12" w:rsidP="002D108C">
      <w:pPr>
        <w:spacing w:after="0"/>
      </w:pPr>
      <w:r>
        <w:rPr>
          <w:sz w:val="18"/>
          <w:szCs w:val="18"/>
        </w:rPr>
        <w:t>E.g.</w:t>
      </w:r>
    </w:p>
    <w:p w14:paraId="6D7A8FF3" w14:textId="77777777" w:rsidR="00674C12" w:rsidRDefault="00674C12" w:rsidP="002D108C">
      <w:pPr>
        <w:spacing w:after="0"/>
      </w:pPr>
      <w:r>
        <w:rPr>
          <w:sz w:val="18"/>
          <w:szCs w:val="18"/>
        </w:rPr>
        <w:t>//</w:t>
      </w:r>
      <w:proofErr w:type="spellStart"/>
      <w:r>
        <w:rPr>
          <w:sz w:val="18"/>
          <w:szCs w:val="18"/>
        </w:rPr>
        <w:t>IAircraft</w:t>
      </w:r>
      <w:proofErr w:type="spellEnd"/>
      <w:r>
        <w:rPr>
          <w:sz w:val="18"/>
          <w:szCs w:val="18"/>
        </w:rPr>
        <w:t xml:space="preserve"> aircraft = new </w:t>
      </w:r>
      <w:proofErr w:type="spellStart"/>
      <w:proofErr w:type="gramStart"/>
      <w:r>
        <w:rPr>
          <w:sz w:val="18"/>
          <w:szCs w:val="18"/>
        </w:rPr>
        <w:t>IAircraft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)  //Complier Error</w:t>
      </w:r>
    </w:p>
    <w:p w14:paraId="11F151DE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</w:t>
      </w:r>
    </w:p>
    <w:p w14:paraId="71DE7D66" w14:textId="77777777" w:rsidR="00674C12" w:rsidRDefault="00674C12" w:rsidP="002D108C">
      <w:pPr>
        <w:spacing w:after="0"/>
      </w:pPr>
      <w:r>
        <w:rPr>
          <w:sz w:val="18"/>
          <w:szCs w:val="18"/>
        </w:rPr>
        <w:t>1.4.</w:t>
      </w:r>
    </w:p>
    <w:p w14:paraId="7F7DA464" w14:textId="77777777" w:rsidR="00674C12" w:rsidRDefault="00674C12" w:rsidP="002D108C">
      <w:pPr>
        <w:spacing w:after="0"/>
      </w:pPr>
      <w:r>
        <w:rPr>
          <w:sz w:val="18"/>
          <w:szCs w:val="18"/>
        </w:rPr>
        <w:t xml:space="preserve">Interface can be used as the Reference Variable </w:t>
      </w:r>
      <w:proofErr w:type="gramStart"/>
      <w:r>
        <w:rPr>
          <w:sz w:val="18"/>
          <w:szCs w:val="18"/>
        </w:rPr>
        <w:t>Type(</w:t>
      </w:r>
      <w:proofErr w:type="gramEnd"/>
      <w:r>
        <w:rPr>
          <w:sz w:val="18"/>
          <w:szCs w:val="18"/>
        </w:rPr>
        <w:t>LHS).</w:t>
      </w:r>
    </w:p>
    <w:p w14:paraId="121897BA" w14:textId="77777777" w:rsidR="00674C12" w:rsidRDefault="00674C12" w:rsidP="002D108C">
      <w:pPr>
        <w:spacing w:after="0"/>
      </w:pPr>
      <w:r>
        <w:rPr>
          <w:sz w:val="18"/>
          <w:szCs w:val="18"/>
        </w:rPr>
        <w:t>E.g.</w:t>
      </w:r>
    </w:p>
    <w:p w14:paraId="548176BD" w14:textId="77777777" w:rsidR="00674C12" w:rsidRDefault="00674C12" w:rsidP="002D108C">
      <w:pPr>
        <w:spacing w:after="0"/>
      </w:pPr>
      <w:r>
        <w:rPr>
          <w:sz w:val="18"/>
          <w:szCs w:val="18"/>
        </w:rPr>
        <w:t>//</w:t>
      </w:r>
      <w:proofErr w:type="spellStart"/>
      <w:r>
        <w:rPr>
          <w:sz w:val="18"/>
          <w:szCs w:val="18"/>
        </w:rPr>
        <w:t>IBase</w:t>
      </w:r>
      <w:proofErr w:type="spellEnd"/>
      <w:r>
        <w:rPr>
          <w:sz w:val="18"/>
          <w:szCs w:val="18"/>
        </w:rPr>
        <w:t xml:space="preserve"> b1 = new </w:t>
      </w:r>
      <w:proofErr w:type="spellStart"/>
      <w:proofErr w:type="gramStart"/>
      <w:r>
        <w:rPr>
          <w:sz w:val="18"/>
          <w:szCs w:val="18"/>
        </w:rPr>
        <w:t>SubClass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);</w:t>
      </w:r>
    </w:p>
    <w:p w14:paraId="05B50509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</w:t>
      </w:r>
    </w:p>
    <w:p w14:paraId="0C8ECB9E" w14:textId="77777777" w:rsidR="00674C12" w:rsidRDefault="00674C12" w:rsidP="002D108C">
      <w:pPr>
        <w:spacing w:after="0"/>
      </w:pPr>
      <w:r>
        <w:rPr>
          <w:sz w:val="18"/>
          <w:szCs w:val="18"/>
        </w:rPr>
        <w:t>1.5.</w:t>
      </w:r>
    </w:p>
    <w:p w14:paraId="5D26195B" w14:textId="77777777" w:rsidR="00674C12" w:rsidRDefault="00674C12" w:rsidP="002D108C">
      <w:pPr>
        <w:spacing w:after="0"/>
      </w:pPr>
      <w:r>
        <w:rPr>
          <w:sz w:val="18"/>
          <w:szCs w:val="18"/>
        </w:rPr>
        <w:t>The prefix of interface is "I".</w:t>
      </w:r>
    </w:p>
    <w:p w14:paraId="19A7914D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</w:t>
      </w:r>
    </w:p>
    <w:p w14:paraId="4C7DF743" w14:textId="77777777" w:rsidR="00674C12" w:rsidRDefault="00674C12" w:rsidP="002D108C">
      <w:pPr>
        <w:spacing w:after="0"/>
      </w:pPr>
      <w:r>
        <w:rPr>
          <w:sz w:val="18"/>
          <w:szCs w:val="18"/>
        </w:rPr>
        <w:t>1.6.</w:t>
      </w:r>
    </w:p>
    <w:p w14:paraId="17839956" w14:textId="77777777" w:rsidR="00674C12" w:rsidRDefault="00674C12" w:rsidP="002D108C">
      <w:pPr>
        <w:spacing w:after="0"/>
      </w:pPr>
      <w:r>
        <w:rPr>
          <w:sz w:val="18"/>
          <w:szCs w:val="18"/>
        </w:rPr>
        <w:t>By default, Interface is Public, and it does not allow explicit access modiﬁers.</w:t>
      </w:r>
    </w:p>
    <w:p w14:paraId="2E9E4379" w14:textId="77777777" w:rsidR="00674C12" w:rsidRDefault="00674C12" w:rsidP="002D108C">
      <w:pPr>
        <w:spacing w:after="0"/>
      </w:pPr>
      <w:r>
        <w:rPr>
          <w:sz w:val="18"/>
          <w:szCs w:val="18"/>
        </w:rPr>
        <w:t>A class can extend only one class and implement many Interfaces,</w:t>
      </w:r>
    </w:p>
    <w:p w14:paraId="088F3A86" w14:textId="77777777" w:rsidR="00674C12" w:rsidRDefault="00674C12" w:rsidP="002D108C">
      <w:pPr>
        <w:spacing w:after="0"/>
      </w:pPr>
      <w:r>
        <w:rPr>
          <w:sz w:val="18"/>
          <w:szCs w:val="18"/>
        </w:rPr>
        <w:t>and the base Class must be front of Interface.</w:t>
      </w:r>
    </w:p>
    <w:p w14:paraId="79C4D7AE" w14:textId="77777777" w:rsidR="00674C12" w:rsidRDefault="00674C12" w:rsidP="002D108C">
      <w:pPr>
        <w:spacing w:after="0"/>
      </w:pPr>
      <w:r>
        <w:rPr>
          <w:sz w:val="18"/>
          <w:szCs w:val="18"/>
        </w:rPr>
        <w:t>E.g.</w:t>
      </w:r>
    </w:p>
    <w:p w14:paraId="0F932679" w14:textId="77777777" w:rsidR="00674C12" w:rsidRDefault="00674C12" w:rsidP="002D108C">
      <w:pPr>
        <w:spacing w:after="0"/>
      </w:pPr>
      <w:r>
        <w:rPr>
          <w:sz w:val="18"/>
          <w:szCs w:val="18"/>
        </w:rPr>
        <w:t xml:space="preserve">//public class </w:t>
      </w:r>
      <w:proofErr w:type="spellStart"/>
      <w:proofErr w:type="gramStart"/>
      <w:r>
        <w:rPr>
          <w:sz w:val="18"/>
          <w:szCs w:val="18"/>
        </w:rPr>
        <w:t>ClassA</w:t>
      </w:r>
      <w:proofErr w:type="spellEnd"/>
      <w:r>
        <w:rPr>
          <w:sz w:val="18"/>
          <w:szCs w:val="18"/>
        </w:rPr>
        <w:t xml:space="preserve"> :</w:t>
      </w:r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lassB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InterfaceA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InterfaceB</w:t>
      </w:r>
      <w:proofErr w:type="spellEnd"/>
    </w:p>
    <w:p w14:paraId="1B37B7F7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</w:t>
      </w:r>
    </w:p>
    <w:p w14:paraId="43994790" w14:textId="77777777" w:rsidR="00674C12" w:rsidRDefault="00674C12" w:rsidP="002D108C">
      <w:pPr>
        <w:spacing w:after="0"/>
      </w:pPr>
      <w:r>
        <w:rPr>
          <w:sz w:val="18"/>
          <w:szCs w:val="18"/>
        </w:rPr>
        <w:t>1.7.</w:t>
      </w:r>
    </w:p>
    <w:p w14:paraId="6A5B2811" w14:textId="77777777" w:rsidR="00674C12" w:rsidRDefault="00674C12" w:rsidP="002D108C">
      <w:pPr>
        <w:spacing w:after="0"/>
      </w:pPr>
      <w:r>
        <w:rPr>
          <w:sz w:val="18"/>
          <w:szCs w:val="18"/>
        </w:rPr>
        <w:t>Interfaces can inherit from other interfaces.</w:t>
      </w:r>
    </w:p>
    <w:p w14:paraId="461CFC53" w14:textId="77777777" w:rsidR="00674C12" w:rsidRDefault="00674C12" w:rsidP="002D108C">
      <w:pPr>
        <w:spacing w:after="0"/>
      </w:pPr>
      <w:r>
        <w:rPr>
          <w:sz w:val="18"/>
          <w:szCs w:val="18"/>
        </w:rPr>
        <w:t>E.g.</w:t>
      </w:r>
    </w:p>
    <w:p w14:paraId="6108E86C" w14:textId="77777777" w:rsidR="00674C12" w:rsidRDefault="00674C12" w:rsidP="002D108C">
      <w:pPr>
        <w:spacing w:after="0"/>
      </w:pPr>
      <w:r>
        <w:rPr>
          <w:sz w:val="18"/>
          <w:szCs w:val="18"/>
        </w:rPr>
        <w:t>//public Interface IBase</w:t>
      </w:r>
      <w:proofErr w:type="gramStart"/>
      <w:r>
        <w:rPr>
          <w:sz w:val="18"/>
          <w:szCs w:val="18"/>
        </w:rPr>
        <w:t>1 :</w:t>
      </w:r>
      <w:proofErr w:type="gramEnd"/>
      <w:r>
        <w:rPr>
          <w:sz w:val="18"/>
          <w:szCs w:val="18"/>
        </w:rPr>
        <w:t xml:space="preserve"> IBase2</w:t>
      </w:r>
    </w:p>
    <w:p w14:paraId="2DC96322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</w:t>
      </w:r>
    </w:p>
    <w:p w14:paraId="21ECD869" w14:textId="77777777" w:rsidR="00674C12" w:rsidRDefault="00674C12" w:rsidP="002D108C">
      <w:pPr>
        <w:spacing w:after="0"/>
      </w:pPr>
      <w:r>
        <w:rPr>
          <w:sz w:val="18"/>
          <w:szCs w:val="18"/>
        </w:rPr>
        <w:t>1.8.</w:t>
      </w:r>
    </w:p>
    <w:p w14:paraId="1636EB72" w14:textId="77777777" w:rsidR="00674C12" w:rsidRDefault="00674C12" w:rsidP="002D108C">
      <w:pPr>
        <w:spacing w:after="0"/>
      </w:pPr>
      <w:r>
        <w:rPr>
          <w:sz w:val="18"/>
          <w:szCs w:val="18"/>
        </w:rPr>
        <w:t>//public void IBase3.BaseSame1</w:t>
      </w:r>
      <w:proofErr w:type="gramStart"/>
      <w:r>
        <w:rPr>
          <w:sz w:val="18"/>
          <w:szCs w:val="18"/>
        </w:rPr>
        <w:t>()   </w:t>
      </w:r>
      <w:proofErr w:type="gramEnd"/>
      <w:r>
        <w:rPr>
          <w:sz w:val="18"/>
          <w:szCs w:val="18"/>
        </w:rPr>
        <w:t> //Error</w:t>
      </w:r>
    </w:p>
    <w:p w14:paraId="53F329D6" w14:textId="77777777" w:rsidR="00674C12" w:rsidRDefault="00674C12" w:rsidP="002D108C">
      <w:pPr>
        <w:spacing w:after="0"/>
      </w:pPr>
      <w:r>
        <w:rPr>
          <w:sz w:val="18"/>
          <w:szCs w:val="18"/>
        </w:rPr>
        <w:t>Accessibility Levels is invalid for explicit interface implementation.</w:t>
      </w:r>
    </w:p>
    <w:p w14:paraId="3298E423" w14:textId="77777777" w:rsidR="00674C12" w:rsidRDefault="00674C12" w:rsidP="002D108C">
      <w:pPr>
        <w:spacing w:after="0"/>
      </w:pPr>
      <w:r>
        <w:rPr>
          <w:sz w:val="18"/>
          <w:szCs w:val="18"/>
        </w:rPr>
        <w:t>Explicit interface implementation fix</w:t>
      </w:r>
    </w:p>
    <w:p w14:paraId="2E74F40C" w14:textId="77777777" w:rsidR="00674C12" w:rsidRDefault="00674C12" w:rsidP="002D108C">
      <w:pPr>
        <w:spacing w:after="0"/>
      </w:pPr>
      <w:r>
        <w:rPr>
          <w:sz w:val="18"/>
          <w:szCs w:val="18"/>
        </w:rPr>
        <w:lastRenderedPageBreak/>
        <w:t xml:space="preserve">the </w:t>
      </w:r>
      <w:proofErr w:type="spellStart"/>
      <w:r>
        <w:rPr>
          <w:sz w:val="18"/>
          <w:szCs w:val="18"/>
        </w:rPr>
        <w:t>isse</w:t>
      </w:r>
      <w:proofErr w:type="spellEnd"/>
      <w:r>
        <w:rPr>
          <w:sz w:val="18"/>
          <w:szCs w:val="18"/>
        </w:rPr>
        <w:t xml:space="preserve"> of the same methods signature heads from 2 interfaces.</w:t>
      </w:r>
    </w:p>
    <w:p w14:paraId="57C34853" w14:textId="77777777" w:rsidR="00674C12" w:rsidRDefault="00674C12" w:rsidP="002D108C">
      <w:pPr>
        <w:spacing w:after="0"/>
      </w:pPr>
      <w:r>
        <w:rPr>
          <w:sz w:val="18"/>
          <w:szCs w:val="18"/>
        </w:rPr>
        <w:t xml:space="preserve">Explicit interface implementation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be used in Class Reference </w:t>
      </w:r>
      <w:proofErr w:type="gramStart"/>
      <w:r>
        <w:rPr>
          <w:sz w:val="18"/>
          <w:szCs w:val="18"/>
        </w:rPr>
        <w:t>Variable(</w:t>
      </w:r>
      <w:proofErr w:type="gramEnd"/>
      <w:r>
        <w:rPr>
          <w:sz w:val="18"/>
          <w:szCs w:val="18"/>
        </w:rPr>
        <w:t>LHS).</w:t>
      </w:r>
    </w:p>
    <w:p w14:paraId="79BA7B6E" w14:textId="77777777" w:rsidR="00674C12" w:rsidRDefault="00674C12" w:rsidP="002D108C">
      <w:pPr>
        <w:spacing w:after="0"/>
      </w:pPr>
      <w:r>
        <w:rPr>
          <w:sz w:val="18"/>
          <w:szCs w:val="18"/>
        </w:rPr>
        <w:t xml:space="preserve">It can only be used in Interface Reference </w:t>
      </w:r>
      <w:proofErr w:type="gramStart"/>
      <w:r>
        <w:rPr>
          <w:sz w:val="18"/>
          <w:szCs w:val="18"/>
        </w:rPr>
        <w:t>Variable(</w:t>
      </w:r>
      <w:proofErr w:type="gramEnd"/>
      <w:r>
        <w:rPr>
          <w:sz w:val="18"/>
          <w:szCs w:val="18"/>
        </w:rPr>
        <w:t>LHS).</w:t>
      </w:r>
    </w:p>
    <w:p w14:paraId="021E1EA8" w14:textId="77777777" w:rsidR="00674C12" w:rsidRDefault="00674C12" w:rsidP="002D108C">
      <w:pPr>
        <w:spacing w:after="0"/>
      </w:pPr>
      <w:r>
        <w:rPr>
          <w:sz w:val="18"/>
          <w:szCs w:val="18"/>
        </w:rPr>
        <w:t xml:space="preserve">Non-explicit interface implementation can be used in Class Reference </w:t>
      </w:r>
      <w:proofErr w:type="gramStart"/>
      <w:r>
        <w:rPr>
          <w:sz w:val="18"/>
          <w:szCs w:val="18"/>
        </w:rPr>
        <w:t>Variable(</w:t>
      </w:r>
      <w:proofErr w:type="gramEnd"/>
      <w:r>
        <w:rPr>
          <w:sz w:val="18"/>
          <w:szCs w:val="18"/>
        </w:rPr>
        <w:t>LHS).</w:t>
      </w:r>
    </w:p>
    <w:p w14:paraId="588AB187" w14:textId="77777777" w:rsidR="00674C12" w:rsidRDefault="00674C12" w:rsidP="002D108C">
      <w:pPr>
        <w:spacing w:after="0"/>
      </w:pPr>
    </w:p>
    <w:p w14:paraId="5BC95F1C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-------------------------</w:t>
      </w:r>
    </w:p>
    <w:p w14:paraId="5752A88F" w14:textId="77777777" w:rsidR="00674C12" w:rsidRDefault="00674C12" w:rsidP="002D108C">
      <w:pPr>
        <w:spacing w:after="0"/>
      </w:pPr>
      <w:r>
        <w:rPr>
          <w:sz w:val="18"/>
          <w:szCs w:val="18"/>
        </w:rPr>
        <w:t>2.</w:t>
      </w:r>
    </w:p>
    <w:p w14:paraId="19196BAA" w14:textId="77777777" w:rsidR="00674C12" w:rsidRDefault="00674C12" w:rsidP="002D108C">
      <w:pPr>
        <w:spacing w:after="0"/>
      </w:pPr>
      <w:r>
        <w:rPr>
          <w:sz w:val="18"/>
          <w:szCs w:val="18"/>
        </w:rPr>
        <w:t>public / protected / private</w:t>
      </w:r>
    </w:p>
    <w:p w14:paraId="7F4419F1" w14:textId="77777777" w:rsidR="00674C12" w:rsidRDefault="00674C12" w:rsidP="002D108C">
      <w:pPr>
        <w:spacing w:after="0"/>
      </w:pPr>
      <w:r>
        <w:rPr>
          <w:sz w:val="18"/>
          <w:szCs w:val="18"/>
        </w:rPr>
        <w:t>Reference:</w:t>
      </w:r>
    </w:p>
    <w:p w14:paraId="72A433CD" w14:textId="77777777" w:rsidR="00674C12" w:rsidRDefault="00000000" w:rsidP="002D108C">
      <w:pPr>
        <w:spacing w:after="0"/>
      </w:pPr>
      <w:hyperlink r:id="rId7" w:history="1">
        <w:r w:rsidR="00674C12">
          <w:rPr>
            <w:rStyle w:val="Hyperlink"/>
            <w:sz w:val="18"/>
            <w:szCs w:val="18"/>
          </w:rPr>
          <w:t>https://docs.microsoft.com/en-us/dotnet/csharp/language-reference/keywords/accessibility-levels</w:t>
        </w:r>
      </w:hyperlink>
    </w:p>
    <w:p w14:paraId="2064260D" w14:textId="77777777" w:rsidR="00674C12" w:rsidRDefault="00674C12" w:rsidP="002D108C">
      <w:pPr>
        <w:spacing w:after="0"/>
      </w:pPr>
      <w:r>
        <w:rPr>
          <w:sz w:val="18"/>
          <w:szCs w:val="18"/>
        </w:rPr>
        <w:t>Accessibility Levels includes several levels.</w:t>
      </w:r>
    </w:p>
    <w:p w14:paraId="3D148DD3" w14:textId="77777777" w:rsidR="00674C12" w:rsidRDefault="00674C12" w:rsidP="002D108C">
      <w:pPr>
        <w:spacing w:after="0"/>
      </w:pPr>
      <w:r>
        <w:rPr>
          <w:sz w:val="18"/>
          <w:szCs w:val="18"/>
        </w:rPr>
        <w:t>Here, we only discuss, public, protected, and private.</w:t>
      </w:r>
    </w:p>
    <w:p w14:paraId="5891ADF8" w14:textId="77777777" w:rsidR="00674C12" w:rsidRDefault="00674C12" w:rsidP="002D108C">
      <w:pPr>
        <w:spacing w:after="0"/>
      </w:pPr>
      <w:r>
        <w:rPr>
          <w:sz w:val="18"/>
          <w:szCs w:val="18"/>
        </w:rPr>
        <w:t>public means access is not restricted.</w:t>
      </w:r>
    </w:p>
    <w:p w14:paraId="67CBE686" w14:textId="77777777" w:rsidR="00674C12" w:rsidRDefault="00674C12" w:rsidP="002D108C">
      <w:pPr>
        <w:spacing w:after="0"/>
      </w:pPr>
      <w:r>
        <w:rPr>
          <w:sz w:val="18"/>
          <w:szCs w:val="18"/>
        </w:rPr>
        <w:t>protected means access is limited to the containing class or types derived from the containing class.</w:t>
      </w:r>
    </w:p>
    <w:p w14:paraId="14577DF2" w14:textId="77777777" w:rsidR="00674C12" w:rsidRDefault="00674C12" w:rsidP="002D108C">
      <w:pPr>
        <w:spacing w:after="0"/>
      </w:pPr>
      <w:r>
        <w:rPr>
          <w:sz w:val="18"/>
          <w:szCs w:val="18"/>
        </w:rPr>
        <w:t>private means access is limited to the containing type.</w:t>
      </w:r>
    </w:p>
    <w:p w14:paraId="7B876987" w14:textId="77777777" w:rsidR="00674C12" w:rsidRDefault="00674C12" w:rsidP="002D108C">
      <w:pPr>
        <w:spacing w:after="0"/>
      </w:pPr>
    </w:p>
    <w:p w14:paraId="14E85E3A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-------------------------</w:t>
      </w:r>
    </w:p>
    <w:p w14:paraId="3173860D" w14:textId="77777777" w:rsidR="00674C12" w:rsidRDefault="00674C12" w:rsidP="002D108C">
      <w:pPr>
        <w:spacing w:after="0"/>
      </w:pPr>
      <w:r>
        <w:rPr>
          <w:sz w:val="18"/>
          <w:szCs w:val="18"/>
        </w:rPr>
        <w:t>3.</w:t>
      </w:r>
    </w:p>
    <w:p w14:paraId="37EA764B" w14:textId="77777777" w:rsidR="00674C12" w:rsidRDefault="00674C12" w:rsidP="002D108C">
      <w:pPr>
        <w:spacing w:after="0"/>
      </w:pPr>
      <w:r>
        <w:rPr>
          <w:sz w:val="18"/>
          <w:szCs w:val="18"/>
        </w:rPr>
        <w:t>Abstract Class V.S. Interface</w:t>
      </w:r>
    </w:p>
    <w:p w14:paraId="38C8DF5B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</w:t>
      </w:r>
    </w:p>
    <w:p w14:paraId="0D2D842C" w14:textId="77777777" w:rsidR="00674C12" w:rsidRDefault="00674C12" w:rsidP="002D108C">
      <w:pPr>
        <w:spacing w:after="0"/>
      </w:pPr>
      <w:r>
        <w:t>3.1.</w:t>
      </w:r>
    </w:p>
    <w:p w14:paraId="263444DB" w14:textId="77777777" w:rsidR="00674C12" w:rsidRDefault="00674C12" w:rsidP="002D108C">
      <w:pPr>
        <w:spacing w:after="0"/>
      </w:pPr>
      <w:r>
        <w:rPr>
          <w:sz w:val="18"/>
          <w:szCs w:val="18"/>
        </w:rPr>
        <w:t>An abstract class is incomplete, so it cannot be instantiated.</w:t>
      </w:r>
    </w:p>
    <w:p w14:paraId="3E425A3A" w14:textId="77777777" w:rsidR="00674C12" w:rsidRDefault="00674C12" w:rsidP="002D108C">
      <w:pPr>
        <w:spacing w:after="0"/>
      </w:pPr>
      <w:r>
        <w:rPr>
          <w:sz w:val="18"/>
          <w:szCs w:val="18"/>
        </w:rPr>
        <w:t>In addition, an Abstract Class 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be a Sub-Class of </w:t>
      </w:r>
      <w:proofErr w:type="gramStart"/>
      <w:r>
        <w:rPr>
          <w:sz w:val="18"/>
          <w:szCs w:val="18"/>
        </w:rPr>
        <w:t>other</w:t>
      </w:r>
      <w:proofErr w:type="gramEnd"/>
      <w:r>
        <w:rPr>
          <w:sz w:val="18"/>
          <w:szCs w:val="18"/>
        </w:rPr>
        <w:t xml:space="preserve"> Class.</w:t>
      </w:r>
    </w:p>
    <w:p w14:paraId="128C46A7" w14:textId="77777777" w:rsidR="00674C12" w:rsidRDefault="00674C12" w:rsidP="002D108C">
      <w:pPr>
        <w:spacing w:after="0"/>
      </w:pPr>
      <w:r>
        <w:rPr>
          <w:sz w:val="18"/>
          <w:szCs w:val="18"/>
        </w:rPr>
        <w:t>Abstract Class can only be a Base-Class,</w:t>
      </w:r>
    </w:p>
    <w:p w14:paraId="2A7F3781" w14:textId="77777777" w:rsidR="00674C12" w:rsidRDefault="00674C12" w:rsidP="002D108C">
      <w:pPr>
        <w:spacing w:after="0"/>
      </w:pPr>
      <w:proofErr w:type="gramStart"/>
      <w:r>
        <w:rPr>
          <w:sz w:val="18"/>
          <w:szCs w:val="18"/>
        </w:rPr>
        <w:t>so</w:t>
      </w:r>
      <w:proofErr w:type="gramEnd"/>
      <w:r>
        <w:rPr>
          <w:sz w:val="18"/>
          <w:szCs w:val="18"/>
        </w:rPr>
        <w:t> it must not be Sealed type.</w:t>
      </w:r>
    </w:p>
    <w:p w14:paraId="6D812A99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</w:t>
      </w:r>
    </w:p>
    <w:p w14:paraId="0F4C2E84" w14:textId="77777777" w:rsidR="00674C12" w:rsidRDefault="00674C12" w:rsidP="002D108C">
      <w:pPr>
        <w:spacing w:after="0"/>
      </w:pPr>
      <w:r>
        <w:rPr>
          <w:sz w:val="18"/>
          <w:szCs w:val="18"/>
        </w:rPr>
        <w:t>3.2.</w:t>
      </w:r>
    </w:p>
    <w:p w14:paraId="78A12609" w14:textId="77777777" w:rsidR="00674C12" w:rsidRDefault="00674C12" w:rsidP="002D108C">
      <w:pPr>
        <w:spacing w:after="0"/>
      </w:pPr>
      <w:r>
        <w:rPr>
          <w:sz w:val="18"/>
          <w:szCs w:val="18"/>
        </w:rPr>
        <w:t>Interface:</w:t>
      </w:r>
    </w:p>
    <w:p w14:paraId="593D2E4A" w14:textId="77777777" w:rsidR="00674C12" w:rsidRDefault="00674C12" w:rsidP="002D108C">
      <w:pPr>
        <w:spacing w:after="0"/>
      </w:pPr>
      <w:r>
        <w:rPr>
          <w:sz w:val="18"/>
          <w:szCs w:val="18"/>
        </w:rPr>
        <w:t>3.2.1.</w:t>
      </w:r>
    </w:p>
    <w:p w14:paraId="1B25B303" w14:textId="77777777" w:rsidR="00674C12" w:rsidRDefault="00674C12" w:rsidP="002D108C">
      <w:pPr>
        <w:spacing w:after="0"/>
      </w:pPr>
      <w:r>
        <w:rPr>
          <w:sz w:val="18"/>
          <w:szCs w:val="18"/>
        </w:rPr>
        <w:t>An Abstract Class is very similar to Interface.</w:t>
      </w:r>
    </w:p>
    <w:p w14:paraId="105143AC" w14:textId="77777777" w:rsidR="00674C12" w:rsidRDefault="00674C12" w:rsidP="002D108C">
      <w:pPr>
        <w:spacing w:after="0"/>
      </w:pPr>
      <w:r>
        <w:rPr>
          <w:sz w:val="18"/>
          <w:szCs w:val="18"/>
        </w:rPr>
        <w:t>Interface can contain declarations signature head of properties, methods, delegates, and events,</w:t>
      </w:r>
    </w:p>
    <w:p w14:paraId="189DDF33" w14:textId="77777777" w:rsidR="00674C12" w:rsidRDefault="00674C12" w:rsidP="002D108C">
      <w:pPr>
        <w:spacing w:after="0"/>
      </w:pPr>
      <w:r>
        <w:rPr>
          <w:sz w:val="18"/>
          <w:szCs w:val="18"/>
        </w:rPr>
        <w:t>then the Class or the Struct which implement the interface, must implement all Interface members</w:t>
      </w:r>
    </w:p>
    <w:p w14:paraId="7B886677" w14:textId="77777777" w:rsidR="00674C12" w:rsidRDefault="00674C12" w:rsidP="002D108C">
      <w:pPr>
        <w:spacing w:after="0"/>
      </w:pPr>
      <w:r>
        <w:rPr>
          <w:sz w:val="18"/>
          <w:szCs w:val="18"/>
        </w:rPr>
        <w:t>in order to avoid the compiler error.</w:t>
      </w:r>
    </w:p>
    <w:p w14:paraId="3ACFD340" w14:textId="77777777" w:rsidR="00674C12" w:rsidRDefault="00674C12" w:rsidP="002D108C">
      <w:pPr>
        <w:spacing w:after="0"/>
      </w:pPr>
      <w:r>
        <w:rPr>
          <w:sz w:val="18"/>
          <w:szCs w:val="18"/>
        </w:rPr>
        <w:t>3.2.2.</w:t>
      </w:r>
    </w:p>
    <w:p w14:paraId="51E80701" w14:textId="77777777" w:rsidR="00674C12" w:rsidRDefault="00674C12" w:rsidP="002D108C">
      <w:pPr>
        <w:spacing w:after="0"/>
      </w:pPr>
      <w:r>
        <w:rPr>
          <w:sz w:val="18"/>
          <w:szCs w:val="18"/>
        </w:rPr>
        <w:t xml:space="preserve">Interface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> have implementation for any of its members.</w:t>
      </w:r>
    </w:p>
    <w:p w14:paraId="4D619983" w14:textId="77777777" w:rsidR="00674C12" w:rsidRDefault="00674C12" w:rsidP="002D108C">
      <w:pPr>
        <w:spacing w:after="0"/>
      </w:pPr>
      <w:r>
        <w:rPr>
          <w:sz w:val="18"/>
          <w:szCs w:val="18"/>
        </w:rPr>
        <w:t>3.2.3.</w:t>
      </w:r>
    </w:p>
    <w:p w14:paraId="344B22DD" w14:textId="77777777" w:rsidR="00674C12" w:rsidRDefault="00674C12" w:rsidP="002D108C">
      <w:pPr>
        <w:spacing w:after="0"/>
      </w:pPr>
      <w:r>
        <w:rPr>
          <w:sz w:val="18"/>
          <w:szCs w:val="18"/>
        </w:rPr>
        <w:t xml:space="preserve">Interface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> have fields.</w:t>
      </w:r>
    </w:p>
    <w:p w14:paraId="41853DD2" w14:textId="77777777" w:rsidR="00674C12" w:rsidRDefault="00674C12" w:rsidP="002D108C">
      <w:pPr>
        <w:spacing w:after="0"/>
      </w:pPr>
      <w:r>
        <w:rPr>
          <w:sz w:val="18"/>
          <w:szCs w:val="18"/>
        </w:rPr>
        <w:t>3.2.4.</w:t>
      </w:r>
    </w:p>
    <w:p w14:paraId="2FA16A58" w14:textId="77777777" w:rsidR="00674C12" w:rsidRDefault="00674C12" w:rsidP="002D108C">
      <w:pPr>
        <w:spacing w:after="0"/>
      </w:pPr>
      <w:r>
        <w:rPr>
          <w:sz w:val="18"/>
          <w:szCs w:val="18"/>
        </w:rPr>
        <w:t xml:space="preserve">Interface members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have access modifier such as public, private or protected.</w:t>
      </w:r>
    </w:p>
    <w:p w14:paraId="5E798FA1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</w:t>
      </w:r>
    </w:p>
    <w:p w14:paraId="7887EF46" w14:textId="77777777" w:rsidR="00674C12" w:rsidRDefault="00674C12" w:rsidP="002D108C">
      <w:pPr>
        <w:spacing w:after="0"/>
      </w:pPr>
      <w:r>
        <w:rPr>
          <w:sz w:val="18"/>
          <w:szCs w:val="18"/>
        </w:rPr>
        <w:t>3.3.</w:t>
      </w:r>
    </w:p>
    <w:p w14:paraId="11F33DD4" w14:textId="77777777" w:rsidR="00674C12" w:rsidRDefault="00674C12" w:rsidP="002D108C">
      <w:pPr>
        <w:spacing w:after="0"/>
      </w:pPr>
      <w:r>
        <w:rPr>
          <w:sz w:val="18"/>
          <w:szCs w:val="18"/>
        </w:rPr>
        <w:t>Abstract Class:</w:t>
      </w:r>
    </w:p>
    <w:p w14:paraId="3B97A8FC" w14:textId="77777777" w:rsidR="00674C12" w:rsidRDefault="00674C12" w:rsidP="002D108C">
      <w:pPr>
        <w:spacing w:after="0"/>
      </w:pPr>
      <w:r>
        <w:rPr>
          <w:sz w:val="18"/>
          <w:szCs w:val="18"/>
        </w:rPr>
        <w:t>3.3.1.</w:t>
      </w:r>
    </w:p>
    <w:p w14:paraId="443AA383" w14:textId="77777777" w:rsidR="00674C12" w:rsidRDefault="00674C12" w:rsidP="002D108C">
      <w:pPr>
        <w:spacing w:after="0"/>
      </w:pPr>
      <w:r>
        <w:rPr>
          <w:sz w:val="18"/>
          <w:szCs w:val="18"/>
        </w:rPr>
        <w:t>An Abstract Class may or may not contain abstract members </w:t>
      </w:r>
    </w:p>
    <w:p w14:paraId="189FBBDF" w14:textId="77777777" w:rsidR="00674C12" w:rsidRDefault="00674C12" w:rsidP="002D108C">
      <w:pPr>
        <w:spacing w:after="0"/>
      </w:pPr>
      <w:r>
        <w:rPr>
          <w:sz w:val="18"/>
          <w:szCs w:val="18"/>
        </w:rPr>
        <w:t>which includes methods, properties, indexers, and events,</w:t>
      </w:r>
    </w:p>
    <w:p w14:paraId="42F72756" w14:textId="77777777" w:rsidR="00674C12" w:rsidRDefault="00674C12" w:rsidP="002D108C">
      <w:pPr>
        <w:spacing w:after="0"/>
      </w:pPr>
      <w:r>
        <w:rPr>
          <w:sz w:val="18"/>
          <w:szCs w:val="18"/>
        </w:rPr>
        <w:t>then its Sub-Class may implement some of or all abstract members</w:t>
      </w:r>
    </w:p>
    <w:p w14:paraId="1EACF978" w14:textId="77777777" w:rsidR="00674C12" w:rsidRDefault="00674C12" w:rsidP="002D108C">
      <w:pPr>
        <w:spacing w:after="0"/>
      </w:pPr>
      <w:r>
        <w:rPr>
          <w:sz w:val="18"/>
          <w:szCs w:val="18"/>
        </w:rPr>
        <w:t>in order to avoid the compiler error.</w:t>
      </w:r>
    </w:p>
    <w:p w14:paraId="6CEB214B" w14:textId="77777777" w:rsidR="00674C12" w:rsidRDefault="00674C12" w:rsidP="002D108C">
      <w:pPr>
        <w:spacing w:after="0"/>
      </w:pPr>
      <w:r>
        <w:rPr>
          <w:sz w:val="18"/>
          <w:szCs w:val="18"/>
        </w:rPr>
        <w:t>Non-abstract</w:t>
      </w:r>
      <w:r>
        <w:t> </w:t>
      </w:r>
      <w:r>
        <w:rPr>
          <w:sz w:val="18"/>
          <w:szCs w:val="18"/>
        </w:rPr>
        <w:t>Sub-Class of the Abstract Class must implement all inherited abstract members.</w:t>
      </w:r>
    </w:p>
    <w:p w14:paraId="13693D00" w14:textId="77777777" w:rsidR="00674C12" w:rsidRDefault="00674C12" w:rsidP="002D108C">
      <w:pPr>
        <w:spacing w:after="0"/>
      </w:pPr>
      <w:r>
        <w:rPr>
          <w:sz w:val="18"/>
          <w:szCs w:val="18"/>
        </w:rPr>
        <w:t>Abstract</w:t>
      </w:r>
      <w:r>
        <w:t> </w:t>
      </w:r>
      <w:r>
        <w:rPr>
          <w:sz w:val="18"/>
          <w:szCs w:val="18"/>
        </w:rPr>
        <w:t>Sub-Class of the Abstract Class may just implement some inherited abstract members.</w:t>
      </w:r>
    </w:p>
    <w:p w14:paraId="4755DB20" w14:textId="77777777" w:rsidR="00674C12" w:rsidRDefault="00674C12" w:rsidP="002D108C">
      <w:pPr>
        <w:spacing w:after="0"/>
      </w:pPr>
      <w:r>
        <w:rPr>
          <w:sz w:val="18"/>
          <w:szCs w:val="18"/>
        </w:rPr>
        <w:t>3.3.2.</w:t>
      </w:r>
    </w:p>
    <w:p w14:paraId="43C44852" w14:textId="77777777" w:rsidR="00674C12" w:rsidRDefault="00674C12" w:rsidP="002D108C">
      <w:pPr>
        <w:spacing w:after="0"/>
      </w:pPr>
      <w:r>
        <w:rPr>
          <w:sz w:val="18"/>
          <w:szCs w:val="18"/>
        </w:rPr>
        <w:t>Abstract Class can</w:t>
      </w:r>
      <w:r>
        <w:t> </w:t>
      </w:r>
      <w:r>
        <w:rPr>
          <w:sz w:val="18"/>
          <w:szCs w:val="18"/>
        </w:rPr>
        <w:t>have implementation for some of its members such as methods.</w:t>
      </w:r>
    </w:p>
    <w:p w14:paraId="5C1748A1" w14:textId="77777777" w:rsidR="00674C12" w:rsidRDefault="00674C12" w:rsidP="002D108C">
      <w:pPr>
        <w:spacing w:after="0"/>
      </w:pPr>
      <w:r>
        <w:t>3.3.3.</w:t>
      </w:r>
    </w:p>
    <w:p w14:paraId="044A3656" w14:textId="77777777" w:rsidR="00674C12" w:rsidRDefault="00674C12" w:rsidP="002D108C">
      <w:pPr>
        <w:spacing w:after="0"/>
      </w:pPr>
      <w:r>
        <w:rPr>
          <w:sz w:val="18"/>
          <w:szCs w:val="18"/>
        </w:rPr>
        <w:t>Abstract Class can</w:t>
      </w:r>
      <w:r>
        <w:t> </w:t>
      </w:r>
      <w:r>
        <w:rPr>
          <w:sz w:val="18"/>
          <w:szCs w:val="18"/>
        </w:rPr>
        <w:t>have fields.</w:t>
      </w:r>
    </w:p>
    <w:p w14:paraId="2E133FA9" w14:textId="77777777" w:rsidR="00674C12" w:rsidRDefault="00674C12" w:rsidP="002D108C">
      <w:pPr>
        <w:spacing w:after="0"/>
      </w:pPr>
      <w:r>
        <w:t>3.3.4.</w:t>
      </w:r>
    </w:p>
    <w:p w14:paraId="337DF5A3" w14:textId="77777777" w:rsidR="00674C12" w:rsidRDefault="00674C12" w:rsidP="002D108C">
      <w:pPr>
        <w:spacing w:after="0"/>
      </w:pPr>
      <w:r>
        <w:rPr>
          <w:sz w:val="18"/>
          <w:szCs w:val="18"/>
        </w:rPr>
        <w:t>Abstract class members can have access modifier such as public, private or protected.</w:t>
      </w:r>
    </w:p>
    <w:p w14:paraId="02452D62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</w:t>
      </w:r>
    </w:p>
    <w:p w14:paraId="32EAC0CD" w14:textId="77777777" w:rsidR="00674C12" w:rsidRDefault="00674C12" w:rsidP="002D108C">
      <w:pPr>
        <w:spacing w:after="0"/>
      </w:pPr>
      <w:r>
        <w:rPr>
          <w:sz w:val="18"/>
          <w:szCs w:val="18"/>
        </w:rPr>
        <w:t>3.4.</w:t>
      </w:r>
    </w:p>
    <w:p w14:paraId="72F334CA" w14:textId="77777777" w:rsidR="00674C12" w:rsidRDefault="00674C12" w:rsidP="002D108C">
      <w:pPr>
        <w:spacing w:after="0"/>
      </w:pPr>
      <w:r>
        <w:rPr>
          <w:sz w:val="18"/>
          <w:szCs w:val="18"/>
        </w:rPr>
        <w:t>One non-Abstract Class can extend one non-Abstract Class or Abstract Class</w:t>
      </w:r>
    </w:p>
    <w:p w14:paraId="773D22B0" w14:textId="77777777" w:rsidR="00674C12" w:rsidRDefault="00674C12" w:rsidP="002D108C">
      <w:pPr>
        <w:spacing w:after="0"/>
      </w:pPr>
      <w:r>
        <w:rPr>
          <w:sz w:val="18"/>
          <w:szCs w:val="18"/>
        </w:rPr>
        <w:t>and implement many Interfaces.</w:t>
      </w:r>
    </w:p>
    <w:p w14:paraId="7F68BD22" w14:textId="77777777" w:rsidR="00674C12" w:rsidRDefault="00674C12" w:rsidP="002D108C">
      <w:pPr>
        <w:spacing w:after="0"/>
      </w:pPr>
      <w:r>
        <w:rPr>
          <w:sz w:val="18"/>
          <w:szCs w:val="18"/>
        </w:rPr>
        <w:t>The base case class must be in front of Interfaces.</w:t>
      </w:r>
    </w:p>
    <w:p w14:paraId="702CC3A6" w14:textId="77777777" w:rsidR="00674C12" w:rsidRDefault="00674C12" w:rsidP="002D108C">
      <w:pPr>
        <w:spacing w:after="0"/>
      </w:pPr>
      <w:r>
        <w:rPr>
          <w:sz w:val="18"/>
          <w:szCs w:val="18"/>
        </w:rPr>
        <w:t xml:space="preserve">E.g. public class </w:t>
      </w:r>
      <w:proofErr w:type="spellStart"/>
      <w:proofErr w:type="gramStart"/>
      <w:r>
        <w:rPr>
          <w:sz w:val="18"/>
          <w:szCs w:val="18"/>
        </w:rPr>
        <w:t>ClassA</w:t>
      </w:r>
      <w:proofErr w:type="spellEnd"/>
      <w:r>
        <w:rPr>
          <w:sz w:val="18"/>
          <w:szCs w:val="18"/>
        </w:rPr>
        <w:t xml:space="preserve"> :</w:t>
      </w:r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lassB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InterfaceA</w:t>
      </w:r>
      <w:proofErr w:type="spellEnd"/>
      <w:r>
        <w:rPr>
          <w:sz w:val="18"/>
          <w:szCs w:val="18"/>
        </w:rPr>
        <w:t>, </w:t>
      </w:r>
      <w:proofErr w:type="spellStart"/>
      <w:r>
        <w:rPr>
          <w:sz w:val="18"/>
          <w:szCs w:val="18"/>
        </w:rPr>
        <w:t>InterfaceB</w:t>
      </w:r>
      <w:proofErr w:type="spellEnd"/>
    </w:p>
    <w:p w14:paraId="005AB2B7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</w:t>
      </w:r>
    </w:p>
    <w:p w14:paraId="3286D040" w14:textId="77777777" w:rsidR="00674C12" w:rsidRDefault="00674C12" w:rsidP="002D108C">
      <w:pPr>
        <w:spacing w:after="0"/>
      </w:pPr>
      <w:r>
        <w:rPr>
          <w:sz w:val="18"/>
          <w:szCs w:val="18"/>
        </w:rPr>
        <w:t>3.5.</w:t>
      </w:r>
    </w:p>
    <w:p w14:paraId="78F002D0" w14:textId="77777777" w:rsidR="00674C12" w:rsidRDefault="00674C12" w:rsidP="002D108C">
      <w:pPr>
        <w:spacing w:after="0"/>
      </w:pPr>
      <w:r>
        <w:rPr>
          <w:sz w:val="18"/>
          <w:szCs w:val="18"/>
        </w:rPr>
        <w:lastRenderedPageBreak/>
        <w:t>Abstract Class can extend anther Abstract Class </w:t>
      </w:r>
    </w:p>
    <w:p w14:paraId="2AA8CC71" w14:textId="77777777" w:rsidR="00674C12" w:rsidRDefault="00674C12" w:rsidP="002D108C">
      <w:pPr>
        <w:spacing w:after="0"/>
      </w:pPr>
      <w:r>
        <w:rPr>
          <w:sz w:val="18"/>
          <w:szCs w:val="18"/>
        </w:rPr>
        <w:t>and implement many Interfaces.</w:t>
      </w:r>
    </w:p>
    <w:p w14:paraId="28B7CDAA" w14:textId="77777777" w:rsidR="00674C12" w:rsidRDefault="00674C12" w:rsidP="002D108C">
      <w:pPr>
        <w:spacing w:after="0"/>
      </w:pPr>
      <w:r>
        <w:rPr>
          <w:sz w:val="18"/>
          <w:szCs w:val="18"/>
        </w:rPr>
        <w:t>The base case class must be in front of Interfaces.</w:t>
      </w:r>
    </w:p>
    <w:p w14:paraId="2E59B898" w14:textId="77777777" w:rsidR="00674C12" w:rsidRDefault="00674C12" w:rsidP="002D108C">
      <w:pPr>
        <w:spacing w:after="0"/>
      </w:pPr>
      <w:r>
        <w:rPr>
          <w:sz w:val="18"/>
          <w:szCs w:val="18"/>
        </w:rPr>
        <w:t xml:space="preserve">E.g. public class </w:t>
      </w:r>
      <w:proofErr w:type="spellStart"/>
      <w:proofErr w:type="gramStart"/>
      <w:r>
        <w:rPr>
          <w:sz w:val="18"/>
          <w:szCs w:val="18"/>
        </w:rPr>
        <w:t>ClassA</w:t>
      </w:r>
      <w:proofErr w:type="spellEnd"/>
      <w:r>
        <w:rPr>
          <w:sz w:val="18"/>
          <w:szCs w:val="18"/>
        </w:rPr>
        <w:t xml:space="preserve"> :</w:t>
      </w:r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ClassB</w:t>
      </w:r>
      <w:proofErr w:type="spellEnd"/>
      <w:r>
        <w:rPr>
          <w:sz w:val="18"/>
          <w:szCs w:val="18"/>
        </w:rPr>
        <w:t xml:space="preserve">, </w:t>
      </w:r>
      <w:proofErr w:type="spellStart"/>
      <w:r>
        <w:rPr>
          <w:sz w:val="18"/>
          <w:szCs w:val="18"/>
        </w:rPr>
        <w:t>InterfaceA</w:t>
      </w:r>
      <w:proofErr w:type="spellEnd"/>
      <w:r>
        <w:rPr>
          <w:sz w:val="18"/>
          <w:szCs w:val="18"/>
        </w:rPr>
        <w:t>, </w:t>
      </w:r>
      <w:proofErr w:type="spellStart"/>
      <w:r>
        <w:rPr>
          <w:sz w:val="18"/>
          <w:szCs w:val="18"/>
        </w:rPr>
        <w:t>InterfaceB</w:t>
      </w:r>
      <w:proofErr w:type="spellEnd"/>
    </w:p>
    <w:p w14:paraId="430B5DC9" w14:textId="77777777" w:rsidR="00674C12" w:rsidRDefault="00674C12" w:rsidP="002D108C">
      <w:pPr>
        <w:spacing w:after="0"/>
      </w:pPr>
      <w:r>
        <w:rPr>
          <w:sz w:val="18"/>
          <w:szCs w:val="18"/>
        </w:rPr>
        <w:t>------------------------------------------</w:t>
      </w:r>
    </w:p>
    <w:p w14:paraId="2619B533" w14:textId="77777777" w:rsidR="00674C12" w:rsidRDefault="00674C12" w:rsidP="002D108C">
      <w:pPr>
        <w:spacing w:after="0"/>
      </w:pPr>
      <w:r>
        <w:rPr>
          <w:sz w:val="18"/>
          <w:szCs w:val="18"/>
        </w:rPr>
        <w:t>3.6.</w:t>
      </w:r>
    </w:p>
    <w:p w14:paraId="43491C73" w14:textId="77777777" w:rsidR="00674C12" w:rsidRDefault="00674C12" w:rsidP="002D108C">
      <w:pPr>
        <w:spacing w:after="0"/>
      </w:pPr>
      <w:r>
        <w:t>Interface can implement many other Interfaces</w:t>
      </w:r>
    </w:p>
    <w:p w14:paraId="66D54716" w14:textId="77777777" w:rsidR="00674C12" w:rsidRDefault="00674C12" w:rsidP="002D108C">
      <w:pPr>
        <w:spacing w:after="0"/>
      </w:pPr>
      <w:r>
        <w:t xml:space="preserve">but </w:t>
      </w:r>
      <w:proofErr w:type="spellStart"/>
      <w:r>
        <w:t>can not</w:t>
      </w:r>
      <w:proofErr w:type="spellEnd"/>
      <w:r>
        <w:t xml:space="preserve"> extend an </w:t>
      </w:r>
      <w:r>
        <w:rPr>
          <w:sz w:val="18"/>
          <w:szCs w:val="18"/>
        </w:rPr>
        <w:t>Abstract Class.</w:t>
      </w:r>
    </w:p>
    <w:p w14:paraId="1F14F2A2" w14:textId="77777777" w:rsidR="00674C12" w:rsidRDefault="00674C12" w:rsidP="002D108C">
      <w:pPr>
        <w:spacing w:after="0"/>
      </w:pPr>
      <w:r>
        <w:rPr>
          <w:sz w:val="18"/>
          <w:szCs w:val="18"/>
        </w:rPr>
        <w:t>E.g. public Interface Interface</w:t>
      </w:r>
      <w:proofErr w:type="gramStart"/>
      <w:r>
        <w:rPr>
          <w:sz w:val="18"/>
          <w:szCs w:val="18"/>
        </w:rPr>
        <w:t>01 :</w:t>
      </w:r>
      <w:proofErr w:type="gramEnd"/>
      <w:r>
        <w:rPr>
          <w:sz w:val="18"/>
          <w:szCs w:val="18"/>
        </w:rPr>
        <w:t xml:space="preserve"> </w:t>
      </w:r>
      <w:proofErr w:type="spellStart"/>
      <w:r>
        <w:rPr>
          <w:sz w:val="18"/>
          <w:szCs w:val="18"/>
        </w:rPr>
        <w:t>InterfaceA</w:t>
      </w:r>
      <w:proofErr w:type="spellEnd"/>
      <w:r>
        <w:rPr>
          <w:sz w:val="18"/>
          <w:szCs w:val="18"/>
        </w:rPr>
        <w:t>, </w:t>
      </w:r>
      <w:proofErr w:type="spellStart"/>
      <w:r>
        <w:rPr>
          <w:sz w:val="18"/>
          <w:szCs w:val="18"/>
        </w:rPr>
        <w:t>InterfaceB</w:t>
      </w:r>
      <w:proofErr w:type="spellEnd"/>
    </w:p>
    <w:p w14:paraId="01ACE9F3" w14:textId="77777777" w:rsidR="00674C12" w:rsidRDefault="00674C12" w:rsidP="002D108C">
      <w:pPr>
        <w:spacing w:after="0"/>
      </w:pPr>
    </w:p>
    <w:p w14:paraId="6197D27C" w14:textId="77777777" w:rsidR="00674C12" w:rsidRDefault="00674C12" w:rsidP="002D108C">
      <w:pPr>
        <w:spacing w:after="0"/>
      </w:pPr>
    </w:p>
    <w:p w14:paraId="1872DCA2" w14:textId="77777777" w:rsidR="00674C12" w:rsidRDefault="00674C12" w:rsidP="002D108C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0986E774" w14:textId="77777777" w:rsidR="00674C12" w:rsidRDefault="00674C12" w:rsidP="002D108C">
      <w:pPr>
        <w:spacing w:after="0"/>
      </w:pPr>
    </w:p>
    <w:p w14:paraId="176A1440" w14:textId="77777777" w:rsidR="00674C12" w:rsidRDefault="00674C12" w:rsidP="002D108C">
      <w:pPr>
        <w:spacing w:after="0"/>
      </w:pPr>
      <w:r>
        <w:rPr>
          <w:sz w:val="48"/>
          <w:szCs w:val="48"/>
        </w:rPr>
        <w:t>1. Create New Project</w:t>
      </w:r>
    </w:p>
    <w:p w14:paraId="5B979D2F" w14:textId="77777777" w:rsidR="00674C12" w:rsidRDefault="00674C12" w:rsidP="002D108C">
      <w:pPr>
        <w:spacing w:after="0"/>
      </w:pPr>
    </w:p>
    <w:p w14:paraId="62760E48" w14:textId="77777777" w:rsidR="00674C12" w:rsidRDefault="00674C12" w:rsidP="002D108C">
      <w:pPr>
        <w:spacing w:after="0"/>
      </w:pPr>
      <w:r>
        <w:t>File --&gt; New --&gt; Project... --&gt;</w:t>
      </w:r>
    </w:p>
    <w:p w14:paraId="660EC3CF" w14:textId="77777777" w:rsidR="00674C12" w:rsidRDefault="00674C12" w:rsidP="002D108C">
      <w:pPr>
        <w:spacing w:after="0"/>
      </w:pPr>
      <w:r>
        <w:rPr>
          <w:sz w:val="18"/>
          <w:szCs w:val="18"/>
        </w:rPr>
        <w:t>Visual C# --</w:t>
      </w:r>
      <w:proofErr w:type="gramStart"/>
      <w:r>
        <w:rPr>
          <w:sz w:val="18"/>
          <w:szCs w:val="18"/>
        </w:rPr>
        <w:t>&gt;  </w:t>
      </w:r>
      <w:r>
        <w:rPr>
          <w:b/>
          <w:bCs/>
          <w:sz w:val="18"/>
          <w:szCs w:val="18"/>
        </w:rPr>
        <w:t>Console</w:t>
      </w:r>
      <w:proofErr w:type="gramEnd"/>
      <w:r>
        <w:rPr>
          <w:b/>
          <w:bCs/>
          <w:sz w:val="18"/>
          <w:szCs w:val="18"/>
        </w:rPr>
        <w:t xml:space="preserve"> App</w:t>
      </w:r>
      <w:r>
        <w:t> </w:t>
      </w:r>
      <w:r>
        <w:rPr>
          <w:b/>
          <w:bCs/>
          <w:sz w:val="18"/>
          <w:szCs w:val="18"/>
        </w:rPr>
        <w:t>(.Net Framework)</w:t>
      </w:r>
      <w:r>
        <w:t> </w:t>
      </w:r>
      <w:r>
        <w:rPr>
          <w:sz w:val="18"/>
          <w:szCs w:val="18"/>
        </w:rPr>
        <w:t>--&gt;</w:t>
      </w:r>
    </w:p>
    <w:p w14:paraId="5F7ACC5E" w14:textId="77777777" w:rsidR="00674C12" w:rsidRDefault="00674C12" w:rsidP="002D108C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Sample</w:t>
      </w:r>
    </w:p>
    <w:p w14:paraId="04FF08C5" w14:textId="77777777" w:rsidR="00674C12" w:rsidRDefault="00674C12" w:rsidP="002D108C">
      <w:pPr>
        <w:spacing w:after="0"/>
      </w:pPr>
    </w:p>
    <w:p w14:paraId="47002025" w14:textId="30602F44" w:rsidR="00674C12" w:rsidRDefault="00674C12" w:rsidP="002D108C">
      <w:pPr>
        <w:spacing w:after="0"/>
      </w:pPr>
      <w:r>
        <w:rPr>
          <w:noProof/>
        </w:rPr>
        <w:drawing>
          <wp:inline distT="0" distB="0" distL="0" distR="0" wp14:anchorId="6A624A05" wp14:editId="7D869DC9">
            <wp:extent cx="4290060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DF638" w14:textId="77777777" w:rsidR="00674C12" w:rsidRDefault="00674C12" w:rsidP="002D108C">
      <w:pPr>
        <w:spacing w:after="0"/>
      </w:pPr>
    </w:p>
    <w:p w14:paraId="603BA6D2" w14:textId="77777777" w:rsidR="00674C12" w:rsidRDefault="00674C12" w:rsidP="002D108C">
      <w:pPr>
        <w:spacing w:after="0"/>
      </w:pPr>
    </w:p>
    <w:p w14:paraId="6B7BB674" w14:textId="05F9B926" w:rsidR="00674C12" w:rsidRDefault="00674C12" w:rsidP="002D108C">
      <w:pPr>
        <w:spacing w:after="0"/>
      </w:pPr>
      <w:r>
        <w:rPr>
          <w:noProof/>
        </w:rPr>
        <w:drawing>
          <wp:inline distT="0" distB="0" distL="0" distR="0" wp14:anchorId="57BE8E3D" wp14:editId="04E5FBCE">
            <wp:extent cx="5274310" cy="27940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37D20" w14:textId="77777777" w:rsidR="00674C12" w:rsidRDefault="00674C12" w:rsidP="002D108C">
      <w:pPr>
        <w:spacing w:after="0"/>
      </w:pPr>
    </w:p>
    <w:p w14:paraId="7AB3E733" w14:textId="77777777" w:rsidR="00674C12" w:rsidRDefault="00674C12" w:rsidP="002D108C">
      <w:pPr>
        <w:spacing w:after="0"/>
      </w:pPr>
    </w:p>
    <w:p w14:paraId="62B980AB" w14:textId="6CEBB664" w:rsidR="00674C12" w:rsidRDefault="00674C12" w:rsidP="002D108C">
      <w:pPr>
        <w:spacing w:after="0"/>
      </w:pPr>
      <w:r>
        <w:rPr>
          <w:noProof/>
        </w:rPr>
        <w:lastRenderedPageBreak/>
        <w:drawing>
          <wp:inline distT="0" distB="0" distL="0" distR="0" wp14:anchorId="44638DA1" wp14:editId="10DC4264">
            <wp:extent cx="5274310" cy="33293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A04C1" w14:textId="77777777" w:rsidR="00674C12" w:rsidRDefault="00674C12" w:rsidP="002D108C">
      <w:pPr>
        <w:spacing w:after="0"/>
      </w:pPr>
    </w:p>
    <w:p w14:paraId="26E5116B" w14:textId="77777777" w:rsidR="00674C12" w:rsidRDefault="00674C12" w:rsidP="002D108C">
      <w:pPr>
        <w:spacing w:after="0"/>
      </w:pPr>
    </w:p>
    <w:p w14:paraId="3CD9FD48" w14:textId="77777777" w:rsidR="00674C12" w:rsidRDefault="00674C12" w:rsidP="002D108C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11D6761C" w14:textId="77777777" w:rsidR="00674C12" w:rsidRDefault="00674C12" w:rsidP="002D108C">
      <w:pPr>
        <w:spacing w:after="0"/>
      </w:pPr>
    </w:p>
    <w:p w14:paraId="6B7DBBC7" w14:textId="77777777" w:rsidR="00674C12" w:rsidRDefault="00674C12" w:rsidP="002D108C">
      <w:pPr>
        <w:spacing w:after="0"/>
      </w:pPr>
      <w:r>
        <w:rPr>
          <w:sz w:val="48"/>
          <w:szCs w:val="48"/>
        </w:rPr>
        <w:t>2. Program</w:t>
      </w:r>
    </w:p>
    <w:p w14:paraId="5199B68E" w14:textId="77777777" w:rsidR="00674C12" w:rsidRDefault="00674C12" w:rsidP="002D108C">
      <w:pPr>
        <w:spacing w:after="0"/>
      </w:pPr>
    </w:p>
    <w:p w14:paraId="10FD49C5" w14:textId="77777777" w:rsidR="00674C12" w:rsidRDefault="00674C12" w:rsidP="002D108C">
      <w:pPr>
        <w:spacing w:after="0"/>
      </w:pPr>
    </w:p>
    <w:p w14:paraId="6003B86C" w14:textId="77777777" w:rsidR="00674C12" w:rsidRDefault="00674C12" w:rsidP="002D108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09C6E75F" w14:textId="77777777" w:rsidR="00674C12" w:rsidRDefault="00674C12" w:rsidP="002D108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2EA6DCB6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26E0A9B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6299CA00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0E75F35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73C3BBD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CCC801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</w:t>
      </w:r>
    </w:p>
    <w:p w14:paraId="3C5A3E81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nterfaces can inherit from other interfaces.</w:t>
      </w:r>
    </w:p>
    <w:p w14:paraId="6D1CC06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30D9AE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lassA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a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BFBD94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a</w:t>
      </w:r>
      <w:proofErr w:type="gramStart"/>
      <w:r>
        <w:rPr>
          <w:rFonts w:ascii="Consolas" w:hAnsi="Consolas"/>
          <w:sz w:val="18"/>
          <w:szCs w:val="18"/>
        </w:rPr>
        <w:t>1.Base</w:t>
      </w:r>
      <w:proofErr w:type="gramEnd"/>
      <w:r>
        <w:rPr>
          <w:rFonts w:ascii="Consolas" w:hAnsi="Consolas"/>
          <w:sz w:val="18"/>
          <w:szCs w:val="18"/>
        </w:rPr>
        <w:t>1Print();</w:t>
      </w:r>
    </w:p>
    <w:p w14:paraId="47CC027E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a</w:t>
      </w:r>
      <w:proofErr w:type="gramStart"/>
      <w:r>
        <w:rPr>
          <w:rFonts w:ascii="Consolas" w:hAnsi="Consolas"/>
          <w:sz w:val="18"/>
          <w:szCs w:val="18"/>
        </w:rPr>
        <w:t>1.Base</w:t>
      </w:r>
      <w:proofErr w:type="gramEnd"/>
      <w:r>
        <w:rPr>
          <w:rFonts w:ascii="Consolas" w:hAnsi="Consolas"/>
          <w:sz w:val="18"/>
          <w:szCs w:val="18"/>
        </w:rPr>
        <w:t>2Print();</w:t>
      </w:r>
    </w:p>
    <w:p w14:paraId="788869FF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ase1Print</w:t>
      </w:r>
    </w:p>
    <w:p w14:paraId="24574DC1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ase2Print</w:t>
      </w:r>
    </w:p>
    <w:p w14:paraId="444EB12A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Base2</w:t>
      </w:r>
      <w:r>
        <w:t> </w:t>
      </w:r>
      <w:r>
        <w:rPr>
          <w:rFonts w:ascii="Consolas" w:hAnsi="Consolas"/>
          <w:sz w:val="18"/>
          <w:szCs w:val="18"/>
        </w:rPr>
        <w:t>a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9EF801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a</w:t>
      </w:r>
      <w:proofErr w:type="gramStart"/>
      <w:r>
        <w:rPr>
          <w:rFonts w:ascii="Consolas" w:hAnsi="Consolas"/>
          <w:sz w:val="18"/>
          <w:szCs w:val="18"/>
        </w:rPr>
        <w:t>2.Base</w:t>
      </w:r>
      <w:proofErr w:type="gramEnd"/>
      <w:r>
        <w:rPr>
          <w:rFonts w:ascii="Consolas" w:hAnsi="Consolas"/>
          <w:sz w:val="18"/>
          <w:szCs w:val="18"/>
        </w:rPr>
        <w:t>1Print();</w:t>
      </w:r>
    </w:p>
    <w:p w14:paraId="14128293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a</w:t>
      </w:r>
      <w:proofErr w:type="gramStart"/>
      <w:r>
        <w:rPr>
          <w:rFonts w:ascii="Consolas" w:hAnsi="Consolas"/>
          <w:sz w:val="18"/>
          <w:szCs w:val="18"/>
        </w:rPr>
        <w:t>2.Base</w:t>
      </w:r>
      <w:proofErr w:type="gramEnd"/>
      <w:r>
        <w:rPr>
          <w:rFonts w:ascii="Consolas" w:hAnsi="Consolas"/>
          <w:sz w:val="18"/>
          <w:szCs w:val="18"/>
        </w:rPr>
        <w:t>2Print();</w:t>
      </w:r>
    </w:p>
    <w:p w14:paraId="2527F10F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ase1Print</w:t>
      </w:r>
    </w:p>
    <w:p w14:paraId="08579402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ase2Print</w:t>
      </w:r>
    </w:p>
    <w:p w14:paraId="22D5D61D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Base1</w:t>
      </w:r>
      <w:r>
        <w:t> </w:t>
      </w:r>
      <w:r>
        <w:rPr>
          <w:rFonts w:ascii="Consolas" w:hAnsi="Consolas"/>
          <w:sz w:val="18"/>
          <w:szCs w:val="18"/>
        </w:rPr>
        <w:t>a3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A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083D1A8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a</w:t>
      </w:r>
      <w:proofErr w:type="gramStart"/>
      <w:r>
        <w:rPr>
          <w:rFonts w:ascii="Consolas" w:hAnsi="Consolas"/>
          <w:sz w:val="18"/>
          <w:szCs w:val="18"/>
        </w:rPr>
        <w:t>3.Base</w:t>
      </w:r>
      <w:proofErr w:type="gramEnd"/>
      <w:r>
        <w:rPr>
          <w:rFonts w:ascii="Consolas" w:hAnsi="Consolas"/>
          <w:sz w:val="18"/>
          <w:szCs w:val="18"/>
        </w:rPr>
        <w:t>1Print();</w:t>
      </w:r>
    </w:p>
    <w:p w14:paraId="5C0ED992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ase1Print</w:t>
      </w:r>
    </w:p>
    <w:p w14:paraId="40BD911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----------------</w:t>
      </w:r>
    </w:p>
    <w:p w14:paraId="437385CE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</w:t>
      </w:r>
    </w:p>
    <w:p w14:paraId="41E10BFF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Implement 2 Interfaces with same methods signature.</w:t>
      </w:r>
    </w:p>
    <w:p w14:paraId="71961F82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743B151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lassB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b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B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AF64A43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b</w:t>
      </w:r>
      <w:proofErr w:type="gramStart"/>
      <w:r>
        <w:rPr>
          <w:rFonts w:ascii="Consolas" w:hAnsi="Consolas"/>
          <w:sz w:val="18"/>
          <w:szCs w:val="18"/>
        </w:rPr>
        <w:t>1.BaseSame</w:t>
      </w:r>
      <w:proofErr w:type="gramEnd"/>
      <w:r>
        <w:rPr>
          <w:rFonts w:ascii="Consolas" w:hAnsi="Consolas"/>
          <w:sz w:val="18"/>
          <w:szCs w:val="18"/>
        </w:rPr>
        <w:t>2();</w:t>
      </w:r>
    </w:p>
    <w:p w14:paraId="058BE461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"BaseSame2   comes from IBase3"</w:t>
      </w:r>
    </w:p>
    <w:p w14:paraId="62C5106A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Non-explicit interface implementation can be used in Class Reference </w:t>
      </w:r>
      <w:proofErr w:type="gramStart"/>
      <w:r>
        <w:rPr>
          <w:rFonts w:ascii="Consolas" w:hAnsi="Consolas"/>
          <w:color w:val="008000"/>
          <w:sz w:val="18"/>
          <w:szCs w:val="18"/>
        </w:rPr>
        <w:t>Variable(</w:t>
      </w:r>
      <w:proofErr w:type="gramEnd"/>
      <w:r>
        <w:rPr>
          <w:rFonts w:ascii="Consolas" w:hAnsi="Consolas"/>
          <w:color w:val="008000"/>
          <w:sz w:val="18"/>
          <w:szCs w:val="18"/>
        </w:rPr>
        <w:t>LHS).</w:t>
      </w:r>
    </w:p>
    <w:p w14:paraId="3D138EA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xplicit interface implementation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used in Class Reference </w:t>
      </w:r>
      <w:proofErr w:type="gramStart"/>
      <w:r>
        <w:rPr>
          <w:rFonts w:ascii="Consolas" w:hAnsi="Consolas"/>
          <w:color w:val="008000"/>
          <w:sz w:val="18"/>
          <w:szCs w:val="18"/>
        </w:rPr>
        <w:t>Variable(</w:t>
      </w:r>
      <w:proofErr w:type="gramEnd"/>
      <w:r>
        <w:rPr>
          <w:rFonts w:ascii="Consolas" w:hAnsi="Consolas"/>
          <w:color w:val="008000"/>
          <w:sz w:val="18"/>
          <w:szCs w:val="18"/>
        </w:rPr>
        <w:t>LHS)</w:t>
      </w:r>
    </w:p>
    <w:p w14:paraId="32551FFF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6B9465E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Base3</w:t>
      </w:r>
      <w:r>
        <w:t> </w:t>
      </w:r>
      <w:r>
        <w:rPr>
          <w:rFonts w:ascii="Consolas" w:hAnsi="Consolas"/>
          <w:sz w:val="18"/>
          <w:szCs w:val="18"/>
        </w:rPr>
        <w:t>b3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B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CCD37A1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b</w:t>
      </w:r>
      <w:proofErr w:type="gramStart"/>
      <w:r>
        <w:rPr>
          <w:rFonts w:ascii="Consolas" w:hAnsi="Consolas"/>
          <w:sz w:val="18"/>
          <w:szCs w:val="18"/>
        </w:rPr>
        <w:t>3.BaseSame</w:t>
      </w:r>
      <w:proofErr w:type="gramEnd"/>
      <w:r>
        <w:rPr>
          <w:rFonts w:ascii="Consolas" w:hAnsi="Consolas"/>
          <w:sz w:val="18"/>
          <w:szCs w:val="18"/>
        </w:rPr>
        <w:t>1();</w:t>
      </w:r>
    </w:p>
    <w:p w14:paraId="37DBC6C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b</w:t>
      </w:r>
      <w:proofErr w:type="gramStart"/>
      <w:r>
        <w:rPr>
          <w:rFonts w:ascii="Consolas" w:hAnsi="Consolas"/>
          <w:sz w:val="18"/>
          <w:szCs w:val="18"/>
        </w:rPr>
        <w:t>3.BaseSame</w:t>
      </w:r>
      <w:proofErr w:type="gramEnd"/>
      <w:r>
        <w:rPr>
          <w:rFonts w:ascii="Consolas" w:hAnsi="Consolas"/>
          <w:sz w:val="18"/>
          <w:szCs w:val="18"/>
        </w:rPr>
        <w:t>2();</w:t>
      </w:r>
    </w:p>
    <w:p w14:paraId="05665981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"IBase3.BaseSame1"</w:t>
      </w:r>
    </w:p>
    <w:p w14:paraId="428451BA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"BaseSame2 comes from IBase3"</w:t>
      </w:r>
    </w:p>
    <w:p w14:paraId="69401852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AF1F421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Base4</w:t>
      </w:r>
      <w:r>
        <w:t> </w:t>
      </w:r>
      <w:r>
        <w:rPr>
          <w:rFonts w:ascii="Consolas" w:hAnsi="Consolas"/>
          <w:sz w:val="18"/>
          <w:szCs w:val="18"/>
        </w:rPr>
        <w:t>b4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B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0F2F76E0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b</w:t>
      </w:r>
      <w:proofErr w:type="gramStart"/>
      <w:r>
        <w:rPr>
          <w:rFonts w:ascii="Consolas" w:hAnsi="Consolas"/>
          <w:sz w:val="18"/>
          <w:szCs w:val="18"/>
        </w:rPr>
        <w:t>4.BaseSame</w:t>
      </w:r>
      <w:proofErr w:type="gramEnd"/>
      <w:r>
        <w:rPr>
          <w:rFonts w:ascii="Consolas" w:hAnsi="Consolas"/>
          <w:sz w:val="18"/>
          <w:szCs w:val="18"/>
        </w:rPr>
        <w:t>1();</w:t>
      </w:r>
    </w:p>
    <w:p w14:paraId="2AF01D88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b</w:t>
      </w:r>
      <w:proofErr w:type="gramStart"/>
      <w:r>
        <w:rPr>
          <w:rFonts w:ascii="Consolas" w:hAnsi="Consolas"/>
          <w:sz w:val="18"/>
          <w:szCs w:val="18"/>
        </w:rPr>
        <w:t>4.BaseSame</w:t>
      </w:r>
      <w:proofErr w:type="gramEnd"/>
      <w:r>
        <w:rPr>
          <w:rFonts w:ascii="Consolas" w:hAnsi="Consolas"/>
          <w:sz w:val="18"/>
          <w:szCs w:val="18"/>
        </w:rPr>
        <w:t>2();</w:t>
      </w:r>
    </w:p>
    <w:p w14:paraId="58A9C00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"IBase4.BaseSame1"</w:t>
      </w:r>
    </w:p>
    <w:p w14:paraId="03397DCE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display "IBase4.BaseSame2"</w:t>
      </w:r>
    </w:p>
    <w:p w14:paraId="4F9BFB76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----------------</w:t>
      </w:r>
    </w:p>
    <w:p w14:paraId="2E0ABD7B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</w:t>
      </w:r>
    </w:p>
    <w:p w14:paraId="6D13D978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bstract Class</w:t>
      </w:r>
    </w:p>
    <w:p w14:paraId="2D8ABCDE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E7C5642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bstractC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abstractC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305F200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abstractC1.AbstractCPrint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621C38A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abstractC1.Print1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857614B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bstractCPrint</w:t>
      </w:r>
      <w:proofErr w:type="spellEnd"/>
    </w:p>
    <w:p w14:paraId="7B3C641E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lassC</w:t>
      </w:r>
      <w:proofErr w:type="spellEnd"/>
    </w:p>
    <w:p w14:paraId="56D9C5FD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lassC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abstractC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C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B8D54BF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abstractC2.AbstractCPrint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7F91B6B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abstractC2.Print1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A9DD7C6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bstractCPrint</w:t>
      </w:r>
      <w:proofErr w:type="spellEnd"/>
    </w:p>
    <w:p w14:paraId="046BA32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ClassC</w:t>
      </w:r>
      <w:proofErr w:type="spellEnd"/>
    </w:p>
    <w:p w14:paraId="305F731A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----------------</w:t>
      </w:r>
    </w:p>
    <w:p w14:paraId="58CF750D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</w:t>
      </w:r>
    </w:p>
    <w:p w14:paraId="29CA4DF0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bstract Class</w:t>
      </w:r>
    </w:p>
    <w:p w14:paraId="511CBE56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6BED463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bstract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bstractD1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lass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   </w:t>
      </w:r>
    </w:p>
    <w:p w14:paraId="71E6D06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Error! An abstract class is incomplete, so it cannot be instantiated.</w:t>
      </w:r>
    </w:p>
    <w:p w14:paraId="3ED6C61B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bstractD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abstractD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07AD1D9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abstractD1.AbstractDPrint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2D15C15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abstractD1.Print1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4C65AD6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abstractD1.Print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89788FA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bstractDPrint</w:t>
      </w:r>
      <w:proofErr w:type="spellEnd"/>
    </w:p>
    <w:p w14:paraId="786EB25D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1</w:t>
      </w:r>
    </w:p>
    <w:p w14:paraId="49BD87EE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2</w:t>
      </w:r>
    </w:p>
    <w:p w14:paraId="07148FE7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lass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classE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AE14D9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classE1.AbstractDPrint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06B387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classE1.Print1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C61B1BA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 classE1.Print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AEC028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AbstractDPrint</w:t>
      </w:r>
      <w:proofErr w:type="spellEnd"/>
    </w:p>
    <w:p w14:paraId="3B29428B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1</w:t>
      </w:r>
    </w:p>
    <w:p w14:paraId="38EA9800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rint2</w:t>
      </w:r>
    </w:p>
    <w:p w14:paraId="1AD6191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28E0A3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E2B691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26AF078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B97FB04" w14:textId="77777777" w:rsidR="00674C12" w:rsidRDefault="00674C12" w:rsidP="002D108C">
      <w:pPr>
        <w:spacing w:after="0"/>
      </w:pPr>
    </w:p>
    <w:p w14:paraId="1085B6FA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--</w:t>
      </w:r>
    </w:p>
    <w:p w14:paraId="74C9454C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1.</w:t>
      </w:r>
    </w:p>
    <w:p w14:paraId="68746274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 Interfaces can inherit from other interfaces.</w:t>
      </w:r>
    </w:p>
    <w:p w14:paraId="53F1E111" w14:textId="77777777" w:rsidR="00674C12" w:rsidRDefault="00674C12" w:rsidP="002D108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face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Base1</w:t>
      </w:r>
    </w:p>
    <w:p w14:paraId="01543CB8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7AA15C5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ase1</w:t>
      </w:r>
      <w:proofErr w:type="gramStart"/>
      <w:r>
        <w:rPr>
          <w:rFonts w:ascii="Consolas" w:hAnsi="Consolas"/>
          <w:sz w:val="18"/>
          <w:szCs w:val="18"/>
        </w:rPr>
        <w:t>Print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311DF83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FB88BBB" w14:textId="77777777" w:rsidR="00674C12" w:rsidRDefault="00674C12" w:rsidP="002D108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face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Base</w:t>
      </w:r>
      <w:proofErr w:type="gramStart"/>
      <w:r>
        <w:rPr>
          <w:rFonts w:ascii="Consolas" w:hAnsi="Consolas"/>
          <w:color w:val="2B91AF"/>
          <w:sz w:val="18"/>
          <w:szCs w:val="18"/>
        </w:rPr>
        <w:t>2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IBase1</w:t>
      </w:r>
    </w:p>
    <w:p w14:paraId="35D54CCA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2EFC2A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ase2</w:t>
      </w:r>
      <w:proofErr w:type="gramStart"/>
      <w:r>
        <w:rPr>
          <w:rFonts w:ascii="Consolas" w:hAnsi="Consolas"/>
          <w:sz w:val="18"/>
          <w:szCs w:val="18"/>
        </w:rPr>
        <w:t>Print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30ADE93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30994CD" w14:textId="77777777" w:rsidR="00674C12" w:rsidRDefault="00674C12" w:rsidP="002D108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A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IBase2</w:t>
      </w:r>
    </w:p>
    <w:p w14:paraId="019E6FCB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63360C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ase1</w:t>
      </w:r>
      <w:proofErr w:type="gramStart"/>
      <w:r>
        <w:rPr>
          <w:rFonts w:ascii="Consolas" w:hAnsi="Consolas"/>
          <w:sz w:val="18"/>
          <w:szCs w:val="18"/>
        </w:rPr>
        <w:t>Prin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C140483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6FDFB91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ase1Print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8A8CBC1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E9DA267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ase2</w:t>
      </w:r>
      <w:proofErr w:type="gramStart"/>
      <w:r>
        <w:rPr>
          <w:rFonts w:ascii="Consolas" w:hAnsi="Consolas"/>
          <w:sz w:val="18"/>
          <w:szCs w:val="18"/>
        </w:rPr>
        <w:t>Print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06C037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ACEA37B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ase2Print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4629433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4DC65B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637A4C8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--</w:t>
      </w:r>
    </w:p>
    <w:p w14:paraId="1FB94B13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2.</w:t>
      </w:r>
    </w:p>
    <w:p w14:paraId="2281D725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Implement 2 Interfaces with same methods signature.</w:t>
      </w:r>
    </w:p>
    <w:p w14:paraId="6A27659B" w14:textId="77777777" w:rsidR="00674C12" w:rsidRDefault="00674C12" w:rsidP="002D108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face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Base3</w:t>
      </w:r>
    </w:p>
    <w:p w14:paraId="0471C9DF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C5A2C55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aseSame1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A6374D2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aseSame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485821D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0DD8CF7" w14:textId="77777777" w:rsidR="00674C12" w:rsidRDefault="00674C12" w:rsidP="002D108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face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Base4</w:t>
      </w:r>
    </w:p>
    <w:p w14:paraId="7E75D849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9F772C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aseSame1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4FA819F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aseSame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94BA859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6863446" w14:textId="77777777" w:rsidR="00674C12" w:rsidRDefault="00674C12" w:rsidP="002D108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B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IBase3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Base4</w:t>
      </w:r>
    </w:p>
    <w:p w14:paraId="15904862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B35A141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337829A8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ccessibility Levels is invalid for explicit interface implementation.</w:t>
      </w:r>
    </w:p>
    <w:p w14:paraId="23E2F337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public void IBase3.BaseSame1</w:t>
      </w:r>
      <w:proofErr w:type="gramStart"/>
      <w:r>
        <w:rPr>
          <w:rFonts w:ascii="Consolas" w:hAnsi="Consolas"/>
          <w:color w:val="008000"/>
          <w:sz w:val="18"/>
          <w:szCs w:val="18"/>
        </w:rPr>
        <w:t>()  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//Error</w:t>
      </w:r>
    </w:p>
    <w:p w14:paraId="54994F02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1878EB40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xplicit interface implementation fix</w:t>
      </w:r>
    </w:p>
    <w:p w14:paraId="71E5C2D3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the </w:t>
      </w:r>
      <w:proofErr w:type="spellStart"/>
      <w:r>
        <w:rPr>
          <w:rFonts w:ascii="Consolas" w:hAnsi="Consolas"/>
          <w:color w:val="008000"/>
          <w:sz w:val="18"/>
          <w:szCs w:val="18"/>
        </w:rPr>
        <w:t>is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the same methods signature heads from 2 interfaces,</w:t>
      </w:r>
    </w:p>
    <w:p w14:paraId="16700AE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but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used in Class Reference </w:t>
      </w:r>
      <w:proofErr w:type="gramStart"/>
      <w:r>
        <w:rPr>
          <w:rFonts w:ascii="Consolas" w:hAnsi="Consolas"/>
          <w:color w:val="008000"/>
          <w:sz w:val="18"/>
          <w:szCs w:val="18"/>
        </w:rPr>
        <w:t>Variable(</w:t>
      </w:r>
      <w:proofErr w:type="gramEnd"/>
      <w:r>
        <w:rPr>
          <w:rFonts w:ascii="Consolas" w:hAnsi="Consolas"/>
          <w:color w:val="008000"/>
          <w:sz w:val="18"/>
          <w:szCs w:val="18"/>
        </w:rPr>
        <w:t>LHS).</w:t>
      </w:r>
    </w:p>
    <w:p w14:paraId="635FB35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It can only be used in Interface Reference </w:t>
      </w:r>
      <w:proofErr w:type="gramStart"/>
      <w:r>
        <w:rPr>
          <w:rFonts w:ascii="Consolas" w:hAnsi="Consolas"/>
          <w:color w:val="008000"/>
          <w:sz w:val="18"/>
          <w:szCs w:val="18"/>
        </w:rPr>
        <w:t>Variable(</w:t>
      </w:r>
      <w:proofErr w:type="gramEnd"/>
      <w:r>
        <w:rPr>
          <w:rFonts w:ascii="Consolas" w:hAnsi="Consolas"/>
          <w:color w:val="008000"/>
          <w:sz w:val="18"/>
          <w:szCs w:val="18"/>
        </w:rPr>
        <w:t>LHS).</w:t>
      </w:r>
    </w:p>
    <w:p w14:paraId="6970B007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Base3</w:t>
      </w:r>
      <w:r>
        <w:rPr>
          <w:rFonts w:ascii="Consolas" w:hAnsi="Consolas"/>
          <w:sz w:val="18"/>
          <w:szCs w:val="18"/>
        </w:rPr>
        <w:t>.BaseSame1()</w:t>
      </w:r>
    </w:p>
    <w:p w14:paraId="231DF40E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F288C0F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Base3.BaseSame1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1920685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A110BCF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Accessibility Levels is invalid for explicit interface implementation.</w:t>
      </w:r>
    </w:p>
    <w:p w14:paraId="3AFEE8D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void IBase4.BaseSame1</w:t>
      </w:r>
      <w:proofErr w:type="gramStart"/>
      <w:r>
        <w:rPr>
          <w:rFonts w:ascii="Consolas" w:hAnsi="Consolas"/>
          <w:color w:val="008000"/>
          <w:sz w:val="18"/>
          <w:szCs w:val="18"/>
        </w:rPr>
        <w:t>()  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//Error</w:t>
      </w:r>
    </w:p>
    <w:p w14:paraId="6036E4AE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Base4</w:t>
      </w:r>
      <w:r>
        <w:rPr>
          <w:rFonts w:ascii="Consolas" w:hAnsi="Consolas"/>
          <w:sz w:val="18"/>
          <w:szCs w:val="18"/>
        </w:rPr>
        <w:t>.BaseSame1()</w:t>
      </w:r>
    </w:p>
    <w:p w14:paraId="34EFD4FB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FCA7EFE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Base4.BaseSame1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676BFFF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4B07EDD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Non-explicit interface implementation can be used in Class Reference </w:t>
      </w:r>
      <w:proofErr w:type="gramStart"/>
      <w:r>
        <w:rPr>
          <w:rFonts w:ascii="Consolas" w:hAnsi="Consolas"/>
          <w:color w:val="008000"/>
          <w:sz w:val="18"/>
          <w:szCs w:val="18"/>
        </w:rPr>
        <w:t>Variable(</w:t>
      </w:r>
      <w:proofErr w:type="gramEnd"/>
      <w:r>
        <w:rPr>
          <w:rFonts w:ascii="Consolas" w:hAnsi="Consolas"/>
          <w:color w:val="008000"/>
          <w:sz w:val="18"/>
          <w:szCs w:val="18"/>
        </w:rPr>
        <w:t>LHS).</w:t>
      </w:r>
    </w:p>
    <w:p w14:paraId="11FFCD56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BaseSame2()</w:t>
      </w:r>
    </w:p>
    <w:p w14:paraId="1D75290C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2B46BCE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BaseSame2   comes from IBase3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E988B63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D282EBA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Accessibility Levels is invalid for explicit interface implementation.</w:t>
      </w:r>
    </w:p>
    <w:p w14:paraId="199586A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void IBase4.BaseSame2</w:t>
      </w:r>
      <w:proofErr w:type="gramStart"/>
      <w:r>
        <w:rPr>
          <w:rFonts w:ascii="Consolas" w:hAnsi="Consolas"/>
          <w:color w:val="008000"/>
          <w:sz w:val="18"/>
          <w:szCs w:val="18"/>
        </w:rPr>
        <w:t>()  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//Error</w:t>
      </w:r>
    </w:p>
    <w:p w14:paraId="185AF8BA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Base4</w:t>
      </w:r>
      <w:r>
        <w:rPr>
          <w:rFonts w:ascii="Consolas" w:hAnsi="Consolas"/>
          <w:sz w:val="18"/>
          <w:szCs w:val="18"/>
        </w:rPr>
        <w:t>.BaseSame2()</w:t>
      </w:r>
    </w:p>
    <w:p w14:paraId="7504C56B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3168F82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Base4.BaseSame2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38C4EF6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8BDF9F3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B2ABD2B" w14:textId="77777777" w:rsidR="00674C12" w:rsidRDefault="00674C12" w:rsidP="002D108C">
      <w:pPr>
        <w:spacing w:after="0"/>
      </w:pPr>
    </w:p>
    <w:p w14:paraId="01A7BE97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--</w:t>
      </w:r>
    </w:p>
    <w:p w14:paraId="1B476187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3.</w:t>
      </w:r>
    </w:p>
    <w:p w14:paraId="1C753424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Abstract Class</w:t>
      </w:r>
    </w:p>
    <w:p w14:paraId="575DFB9E" w14:textId="77777777" w:rsidR="00674C12" w:rsidRDefault="00674C12" w:rsidP="002D108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bstra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bstractC</w:t>
      </w:r>
      <w:proofErr w:type="spellEnd"/>
    </w:p>
    <w:p w14:paraId="4B8AB6E0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39682B3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bstra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rint1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020BFE7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bstractCPri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36EE791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0B6A009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bstractCPrint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926447F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C1EA40F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E88D12E" w14:textId="77777777" w:rsidR="00674C12" w:rsidRDefault="00674C12" w:rsidP="002D108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C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bstractC</w:t>
      </w:r>
      <w:proofErr w:type="spellEnd"/>
    </w:p>
    <w:p w14:paraId="21CDA3C2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9101F58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"override" keyword to override the abstract method from base class</w:t>
      </w:r>
    </w:p>
    <w:p w14:paraId="2A8F52F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rint1()</w:t>
      </w:r>
    </w:p>
    <w:p w14:paraId="576E284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80B9970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ClassC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00A2445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01E48F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4E182F7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----------------------------------------------------------------</w:t>
      </w:r>
    </w:p>
    <w:p w14:paraId="0A6A4521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4.</w:t>
      </w:r>
    </w:p>
    <w:p w14:paraId="29EABF28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Abstract Class</w:t>
      </w:r>
    </w:p>
    <w:p w14:paraId="2DB435E7" w14:textId="77777777" w:rsidR="00674C12" w:rsidRDefault="00674C12" w:rsidP="002D108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bstra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bstractD</w:t>
      </w:r>
      <w:proofErr w:type="spellEnd"/>
    </w:p>
    <w:p w14:paraId="7584A69F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CF91B71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bstra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rint1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B9EBDA6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bstra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rint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3DE9666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AbstractDPrin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D3C7BBA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4638302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AbstractDPrint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28A5C7E8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AF2E393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3116581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Abstract Class does not </w:t>
      </w:r>
      <w:proofErr w:type="gramStart"/>
      <w:r>
        <w:rPr>
          <w:rFonts w:ascii="Consolas" w:hAnsi="Consolas"/>
          <w:color w:val="008000"/>
          <w:sz w:val="18"/>
          <w:szCs w:val="18"/>
        </w:rPr>
        <w:t>ha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 implement all Base Abstract Class members such as methods.</w:t>
      </w:r>
    </w:p>
    <w:p w14:paraId="5D6FDD4E" w14:textId="77777777" w:rsidR="00674C12" w:rsidRDefault="00674C12" w:rsidP="002D108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bstra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D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AbstractD</w:t>
      </w:r>
      <w:proofErr w:type="spellEnd"/>
    </w:p>
    <w:p w14:paraId="2789D23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D51D8B3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"override" keyword to override the abstract method from base class</w:t>
      </w:r>
    </w:p>
    <w:p w14:paraId="77F333A0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rint1()</w:t>
      </w:r>
    </w:p>
    <w:p w14:paraId="481070D8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9C5E1B7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Print1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770FBC0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476DF86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F69EB60" w14:textId="77777777" w:rsidR="00674C12" w:rsidRDefault="00674C12" w:rsidP="002D108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lassD</w:t>
      </w:r>
      <w:proofErr w:type="spellEnd"/>
    </w:p>
    <w:p w14:paraId="3D779798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FFF7444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rint2()</w:t>
      </w:r>
    </w:p>
    <w:p w14:paraId="761C2A91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19A0306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Print2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C72CAE1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ADE0170" w14:textId="77777777" w:rsidR="00674C12" w:rsidRDefault="00674C12" w:rsidP="002D108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11EA0E84" w14:textId="77777777" w:rsidR="00674C12" w:rsidRDefault="00674C12" w:rsidP="002D108C">
      <w:pPr>
        <w:spacing w:after="0"/>
      </w:pPr>
    </w:p>
    <w:p w14:paraId="5B3B95D9" w14:textId="77777777" w:rsidR="00674C12" w:rsidRDefault="00674C12" w:rsidP="002D108C">
      <w:pPr>
        <w:spacing w:after="0"/>
      </w:pPr>
    </w:p>
    <w:p w14:paraId="17F09301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34459CB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0357EB6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erface</w:t>
      </w:r>
    </w:p>
    <w:p w14:paraId="4F4AEE46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1.1.</w:t>
      </w:r>
    </w:p>
    <w:p w14:paraId="08A3E267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erface is like </w:t>
      </w:r>
      <w:proofErr w:type="gramStart"/>
      <w:r>
        <w:rPr>
          <w:rFonts w:ascii="Consolas" w:hAnsi="Consolas"/>
          <w:color w:val="008000"/>
          <w:sz w:val="18"/>
          <w:szCs w:val="18"/>
        </w:rPr>
        <w:t>an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roduct booklet which contains</w:t>
      </w:r>
    </w:p>
    <w:p w14:paraId="12313D45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tandard actions that this product must be able to do.</w:t>
      </w:r>
    </w:p>
    <w:p w14:paraId="06084E38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erface only contains the method signature without its body.</w:t>
      </w:r>
    </w:p>
    <w:p w14:paraId="07AD7F22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25F2E517" w14:textId="77777777" w:rsidR="00674C12" w:rsidRDefault="00674C12" w:rsidP="002D108C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IAircraf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able to take off and land.</w:t>
      </w:r>
    </w:p>
    <w:p w14:paraId="724B5D7F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504ECF8A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7A7CCB74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erface can contain declarations signature head of properties, methods, delegates, and events,</w:t>
      </w:r>
    </w:p>
    <w:p w14:paraId="209617AE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n the Class or the Struct which implement the interface, </w:t>
      </w:r>
      <w:proofErr w:type="gramStart"/>
      <w:r>
        <w:rPr>
          <w:rFonts w:ascii="Consolas" w:hAnsi="Consolas"/>
          <w:color w:val="008000"/>
          <w:sz w:val="18"/>
          <w:szCs w:val="18"/>
        </w:rPr>
        <w:t>has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mplement all Interface members</w:t>
      </w:r>
    </w:p>
    <w:p w14:paraId="39172F79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avoid the compiler error.</w:t>
      </w:r>
    </w:p>
    <w:p w14:paraId="498516D0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addition, Interface can not contain any field.</w:t>
      </w:r>
    </w:p>
    <w:p w14:paraId="11C90BF2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68DC0958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5C5F6B47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erfac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use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to create as object instance.</w:t>
      </w:r>
    </w:p>
    <w:p w14:paraId="53A37BBA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41CE6EDA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Aircraf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ircraft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IAircraf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  //Complier Error</w:t>
      </w:r>
    </w:p>
    <w:p w14:paraId="277F8AB2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62F89EE9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76F53F16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erface can be used as the Reference Variable </w:t>
      </w:r>
      <w:proofErr w:type="gramStart"/>
      <w:r>
        <w:rPr>
          <w:rFonts w:ascii="Consolas" w:hAnsi="Consolas"/>
          <w:color w:val="008000"/>
          <w:sz w:val="18"/>
          <w:szCs w:val="18"/>
        </w:rPr>
        <w:t>Type(</w:t>
      </w:r>
      <w:proofErr w:type="gramEnd"/>
      <w:r>
        <w:rPr>
          <w:rFonts w:ascii="Consolas" w:hAnsi="Consolas"/>
          <w:color w:val="008000"/>
          <w:sz w:val="18"/>
          <w:szCs w:val="18"/>
        </w:rPr>
        <w:t>LHS).</w:t>
      </w:r>
    </w:p>
    <w:p w14:paraId="39822528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0D8343D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IBa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1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ubClass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1158F7A8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1D21A64D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2EF58947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refix of interface is "I".</w:t>
      </w:r>
    </w:p>
    <w:p w14:paraId="1CA03034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4865F256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6.</w:t>
      </w:r>
    </w:p>
    <w:p w14:paraId="0A0EB6F8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default, Interface is Public, and it does not allow explicit access modiﬁers.</w:t>
      </w:r>
    </w:p>
    <w:p w14:paraId="718E06E2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class can extend only one class and implement many Interfaces,</w:t>
      </w:r>
    </w:p>
    <w:p w14:paraId="70AAEE2E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 base Class must be front of Interface.</w:t>
      </w:r>
    </w:p>
    <w:p w14:paraId="68805212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1DD96404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B</w:t>
      </w:r>
      <w:proofErr w:type="spellEnd"/>
    </w:p>
    <w:p w14:paraId="37DEC160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77AD4422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7.</w:t>
      </w:r>
    </w:p>
    <w:p w14:paraId="4D1BB866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erfaces can inherit from other interfaces.</w:t>
      </w:r>
    </w:p>
    <w:p w14:paraId="3B7DF832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6AA77984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Interface IBase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Base2</w:t>
      </w:r>
    </w:p>
    <w:p w14:paraId="35EDB79D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7BA9C2C5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8.</w:t>
      </w:r>
    </w:p>
    <w:p w14:paraId="3AA1FD5F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ublic void IBase3.BaseSame1</w:t>
      </w:r>
      <w:proofErr w:type="gramStart"/>
      <w:r>
        <w:rPr>
          <w:rFonts w:ascii="Consolas" w:hAnsi="Consolas"/>
          <w:color w:val="008000"/>
          <w:sz w:val="18"/>
          <w:szCs w:val="18"/>
        </w:rPr>
        <w:t>()   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//Error</w:t>
      </w:r>
    </w:p>
    <w:p w14:paraId="7381FE73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ssibility Levels is invalid for explicit interface implementation.</w:t>
      </w:r>
    </w:p>
    <w:p w14:paraId="5D0B72EB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xplicit interface implementation fix</w:t>
      </w:r>
    </w:p>
    <w:p w14:paraId="1B448601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iss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the same methods signature heads from 2 interfaces.</w:t>
      </w:r>
    </w:p>
    <w:p w14:paraId="2ED585AB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plicit interface implementation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used in Class Reference </w:t>
      </w:r>
      <w:proofErr w:type="gramStart"/>
      <w:r>
        <w:rPr>
          <w:rFonts w:ascii="Consolas" w:hAnsi="Consolas"/>
          <w:color w:val="008000"/>
          <w:sz w:val="18"/>
          <w:szCs w:val="18"/>
        </w:rPr>
        <w:t>Variable(</w:t>
      </w:r>
      <w:proofErr w:type="gramEnd"/>
      <w:r>
        <w:rPr>
          <w:rFonts w:ascii="Consolas" w:hAnsi="Consolas"/>
          <w:color w:val="008000"/>
          <w:sz w:val="18"/>
          <w:szCs w:val="18"/>
        </w:rPr>
        <w:t>LHS).</w:t>
      </w:r>
    </w:p>
    <w:p w14:paraId="5075B887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can only be used in Interface Reference </w:t>
      </w:r>
      <w:proofErr w:type="gramStart"/>
      <w:r>
        <w:rPr>
          <w:rFonts w:ascii="Consolas" w:hAnsi="Consolas"/>
          <w:color w:val="008000"/>
          <w:sz w:val="18"/>
          <w:szCs w:val="18"/>
        </w:rPr>
        <w:t>Variable(</w:t>
      </w:r>
      <w:proofErr w:type="gramEnd"/>
      <w:r>
        <w:rPr>
          <w:rFonts w:ascii="Consolas" w:hAnsi="Consolas"/>
          <w:color w:val="008000"/>
          <w:sz w:val="18"/>
          <w:szCs w:val="18"/>
        </w:rPr>
        <w:t>LHS).</w:t>
      </w:r>
    </w:p>
    <w:p w14:paraId="4F34F0DA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on-explicit interface implementation can be used in Class Reference </w:t>
      </w:r>
      <w:proofErr w:type="gramStart"/>
      <w:r>
        <w:rPr>
          <w:rFonts w:ascii="Consolas" w:hAnsi="Consolas"/>
          <w:color w:val="008000"/>
          <w:sz w:val="18"/>
          <w:szCs w:val="18"/>
        </w:rPr>
        <w:t>Variable(</w:t>
      </w:r>
      <w:proofErr w:type="gramEnd"/>
      <w:r>
        <w:rPr>
          <w:rFonts w:ascii="Consolas" w:hAnsi="Consolas"/>
          <w:color w:val="008000"/>
          <w:sz w:val="18"/>
          <w:szCs w:val="18"/>
        </w:rPr>
        <w:t>LHS).</w:t>
      </w:r>
    </w:p>
    <w:p w14:paraId="3D08C4EB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</w:t>
      </w:r>
    </w:p>
    <w:p w14:paraId="14775087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05906C3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blic / protected / private</w:t>
      </w:r>
    </w:p>
    <w:p w14:paraId="326537C3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0191445" w14:textId="77777777" w:rsidR="00674C12" w:rsidRDefault="00000000" w:rsidP="002D108C">
      <w:pPr>
        <w:spacing w:after="0"/>
      </w:pPr>
      <w:hyperlink r:id="rId11" w:history="1">
        <w:r w:rsidR="00674C12">
          <w:rPr>
            <w:rStyle w:val="Hyperlink"/>
            <w:rFonts w:ascii="Consolas" w:hAnsi="Consolas"/>
            <w:sz w:val="18"/>
            <w:szCs w:val="18"/>
          </w:rPr>
          <w:t>https://docs.microsoft.com/en-us/dotnet/csharp/language-reference/keywords/accessibility-levels</w:t>
        </w:r>
      </w:hyperlink>
    </w:p>
    <w:p w14:paraId="0D2B9281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ccessibility Levels includes several levels.</w:t>
      </w:r>
    </w:p>
    <w:p w14:paraId="5BA02705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ere, we only discuss, public, protected, and private.</w:t>
      </w:r>
    </w:p>
    <w:p w14:paraId="2A05C196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ublic means access is not restricted.</w:t>
      </w:r>
    </w:p>
    <w:p w14:paraId="39E05802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otected means access is limited to the containing class or types derived from the containing class.</w:t>
      </w:r>
    </w:p>
    <w:p w14:paraId="6E9D0743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rivate means access is limited to the containing type.</w:t>
      </w:r>
    </w:p>
    <w:p w14:paraId="192C7A92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</w:t>
      </w:r>
    </w:p>
    <w:p w14:paraId="5A66F5CD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3AF08D3E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bstract Class V.S. Interface</w:t>
      </w:r>
    </w:p>
    <w:p w14:paraId="39676036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4DE2C58B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0FC13BBE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 abstract class is incomplete, so it cannot be instantiated.</w:t>
      </w:r>
    </w:p>
    <w:p w14:paraId="031D9E20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addition, an Abstract Class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a Sub-Class of </w:t>
      </w:r>
      <w:proofErr w:type="gramStart"/>
      <w:r>
        <w:rPr>
          <w:rFonts w:ascii="Consolas" w:hAnsi="Consolas"/>
          <w:color w:val="008000"/>
          <w:sz w:val="18"/>
          <w:szCs w:val="18"/>
        </w:rPr>
        <w:t>oth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lass.</w:t>
      </w:r>
    </w:p>
    <w:p w14:paraId="2247EAA6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bstract Class can only be a Base-Class,</w:t>
      </w:r>
    </w:p>
    <w:p w14:paraId="3C019E8D" w14:textId="77777777" w:rsidR="00674C12" w:rsidRDefault="00674C12" w:rsidP="002D108C">
      <w:pPr>
        <w:spacing w:after="0"/>
      </w:pPr>
      <w:proofErr w:type="gramStart"/>
      <w:r>
        <w:rPr>
          <w:rFonts w:ascii="Consolas" w:hAnsi="Consolas"/>
          <w:color w:val="008000"/>
          <w:sz w:val="18"/>
          <w:szCs w:val="18"/>
        </w:rPr>
        <w:t>s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t must not be Sealed type.</w:t>
      </w:r>
    </w:p>
    <w:p w14:paraId="252C5334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3080AC69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53630CAA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nterface:</w:t>
      </w:r>
    </w:p>
    <w:p w14:paraId="19E9AB67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3461597F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 Abstract Class is very similar to Interface.</w:t>
      </w:r>
    </w:p>
    <w:p w14:paraId="15B33721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erface can contain declarations signature head of properties, methods, delegates, and events,</w:t>
      </w:r>
    </w:p>
    <w:p w14:paraId="1756A63C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Class or the Struct which implement the interface, must implement all Interface members</w:t>
      </w:r>
    </w:p>
    <w:p w14:paraId="72341CF1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avoid the compiler error.</w:t>
      </w:r>
    </w:p>
    <w:p w14:paraId="54473EE3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4C4475B0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erfac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ve implementation for any of its members.</w:t>
      </w:r>
    </w:p>
    <w:p w14:paraId="7963B800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3.</w:t>
      </w:r>
    </w:p>
    <w:p w14:paraId="0196DAC1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erfac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ve fields.</w:t>
      </w:r>
    </w:p>
    <w:p w14:paraId="1352D03E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4.</w:t>
      </w:r>
    </w:p>
    <w:p w14:paraId="6B0BA1DB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terface members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ve access modifier such as public, private or protected.</w:t>
      </w:r>
    </w:p>
    <w:p w14:paraId="384D30E7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0459E42A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</w:t>
      </w:r>
    </w:p>
    <w:p w14:paraId="0792D55C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bstract Class:</w:t>
      </w:r>
    </w:p>
    <w:p w14:paraId="270FE372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1.</w:t>
      </w:r>
    </w:p>
    <w:p w14:paraId="279548A9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 Abstract Class may or may not contain abstract members</w:t>
      </w:r>
    </w:p>
    <w:p w14:paraId="2511305F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includes methods, properties, indexers, and events,</w:t>
      </w:r>
    </w:p>
    <w:p w14:paraId="1F797019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its Sub-Class may implement some of or all abstract members</w:t>
      </w:r>
    </w:p>
    <w:p w14:paraId="10CE42C8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avoid the compiler error.</w:t>
      </w:r>
    </w:p>
    <w:p w14:paraId="53E4A203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n-abstract Sub-Class of the Abstract Class must implement all inherited abstract members.</w:t>
      </w:r>
    </w:p>
    <w:p w14:paraId="05281F24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bstract Sub-Class of the Abstract Class may just implement some inherited abstract members.</w:t>
      </w:r>
    </w:p>
    <w:p w14:paraId="6F3F5795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2.</w:t>
      </w:r>
    </w:p>
    <w:p w14:paraId="6C0FCF1C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bstract Class does not </w:t>
      </w:r>
      <w:proofErr w:type="gramStart"/>
      <w:r>
        <w:rPr>
          <w:rFonts w:ascii="Consolas" w:hAnsi="Consolas"/>
          <w:color w:val="008000"/>
          <w:sz w:val="18"/>
          <w:szCs w:val="18"/>
        </w:rPr>
        <w:t>ha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o implement all Base Abstract Class members such as methods.</w:t>
      </w:r>
    </w:p>
    <w:p w14:paraId="3589593D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3.</w:t>
      </w:r>
    </w:p>
    <w:p w14:paraId="71313A92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bstract Class can have fields.</w:t>
      </w:r>
    </w:p>
    <w:p w14:paraId="08A0E2D6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3.4.</w:t>
      </w:r>
    </w:p>
    <w:p w14:paraId="1F2ADF85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bstract class members can have access modifier such as public, private or protected.</w:t>
      </w:r>
    </w:p>
    <w:p w14:paraId="4ACDB87F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512BCF68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4.</w:t>
      </w:r>
    </w:p>
    <w:p w14:paraId="18C09882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non-Abstract Class can extend one non-Abstract Class or Abstract Class</w:t>
      </w:r>
    </w:p>
    <w:p w14:paraId="2FA770E5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mplement many Interfaces.</w:t>
      </w:r>
    </w:p>
    <w:p w14:paraId="45A2C779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base case class must be in front of Interfaces.</w:t>
      </w:r>
    </w:p>
    <w:p w14:paraId="10CB5556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.g. 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B</w:t>
      </w:r>
      <w:proofErr w:type="spellEnd"/>
    </w:p>
    <w:p w14:paraId="639578B1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7843FDD5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5.</w:t>
      </w:r>
    </w:p>
    <w:p w14:paraId="636DC4EB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bstract Class can extend anther Abstract Class</w:t>
      </w:r>
    </w:p>
    <w:p w14:paraId="052864FC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mplement many Interfaces.</w:t>
      </w:r>
    </w:p>
    <w:p w14:paraId="79B6C374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base case class must be in front of Interfaces.</w:t>
      </w:r>
    </w:p>
    <w:p w14:paraId="737523E9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.g. public class abstrac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B</w:t>
      </w:r>
      <w:proofErr w:type="spellEnd"/>
    </w:p>
    <w:p w14:paraId="6FEF9BB3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</w:t>
      </w:r>
    </w:p>
    <w:p w14:paraId="56351E2F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6.</w:t>
      </w:r>
    </w:p>
    <w:p w14:paraId="4ED3CA2A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terface can implement many other Interfaces</w:t>
      </w:r>
    </w:p>
    <w:p w14:paraId="2DFF85F9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tend an Abstract Class.</w:t>
      </w:r>
    </w:p>
    <w:p w14:paraId="3EC37DB2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public Interface Interface</w:t>
      </w:r>
      <w:proofErr w:type="gramStart"/>
      <w:r>
        <w:rPr>
          <w:rFonts w:ascii="Consolas" w:hAnsi="Consolas"/>
          <w:color w:val="008000"/>
          <w:sz w:val="18"/>
          <w:szCs w:val="18"/>
        </w:rPr>
        <w:t>01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nterfaceB</w:t>
      </w:r>
      <w:proofErr w:type="spellEnd"/>
    </w:p>
    <w:p w14:paraId="6CB9E024" w14:textId="77777777" w:rsidR="00674C12" w:rsidRDefault="00674C12" w:rsidP="002D108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1D8B40C" w14:textId="77777777" w:rsidR="00674C12" w:rsidRDefault="00674C12" w:rsidP="002D108C">
      <w:pPr>
        <w:spacing w:after="0"/>
      </w:pPr>
    </w:p>
    <w:p w14:paraId="61800AA5" w14:textId="49E29C81" w:rsidR="00674C12" w:rsidRDefault="00674C12" w:rsidP="002D108C">
      <w:pPr>
        <w:spacing w:after="0"/>
      </w:pPr>
      <w:r>
        <w:rPr>
          <w:noProof/>
        </w:rPr>
        <w:lastRenderedPageBreak/>
        <w:drawing>
          <wp:inline distT="0" distB="0" distL="0" distR="0" wp14:anchorId="3A3D40AA" wp14:editId="6AB5574A">
            <wp:extent cx="3672840" cy="4983480"/>
            <wp:effectExtent l="0" t="0" r="3810" b="762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4983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74C12" w:rsidSect="00BC000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420D0" w14:textId="77777777" w:rsidR="00895D2E" w:rsidRDefault="00895D2E" w:rsidP="002F7523">
      <w:pPr>
        <w:spacing w:after="0" w:line="240" w:lineRule="auto"/>
      </w:pPr>
      <w:r>
        <w:separator/>
      </w:r>
    </w:p>
  </w:endnote>
  <w:endnote w:type="continuationSeparator" w:id="0">
    <w:p w14:paraId="14D2F3F6" w14:textId="77777777" w:rsidR="00895D2E" w:rsidRDefault="00895D2E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EF8F3" w14:textId="77777777" w:rsidR="00895D2E" w:rsidRDefault="00895D2E" w:rsidP="002F7523">
      <w:pPr>
        <w:spacing w:after="0" w:line="240" w:lineRule="auto"/>
      </w:pPr>
      <w:r>
        <w:separator/>
      </w:r>
    </w:p>
  </w:footnote>
  <w:footnote w:type="continuationSeparator" w:id="0">
    <w:p w14:paraId="6F76A2B4" w14:textId="77777777" w:rsidR="00895D2E" w:rsidRDefault="00895D2E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LM0NjU3MTQyMjVQ0lEKTi0uzszPAykwrAUA/gyFvSwAAAA="/>
  </w:docVars>
  <w:rsids>
    <w:rsidRoot w:val="00934FCE"/>
    <w:rsid w:val="00046402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94831"/>
    <w:rsid w:val="001C2FA5"/>
    <w:rsid w:val="001D466A"/>
    <w:rsid w:val="001D7515"/>
    <w:rsid w:val="001F1B60"/>
    <w:rsid w:val="00221E25"/>
    <w:rsid w:val="00273D60"/>
    <w:rsid w:val="00277C83"/>
    <w:rsid w:val="002D108C"/>
    <w:rsid w:val="002D2BDE"/>
    <w:rsid w:val="002F7523"/>
    <w:rsid w:val="0031284D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57A7A"/>
    <w:rsid w:val="004F1F69"/>
    <w:rsid w:val="004F3B8A"/>
    <w:rsid w:val="005019F7"/>
    <w:rsid w:val="00524E94"/>
    <w:rsid w:val="005305AB"/>
    <w:rsid w:val="00566061"/>
    <w:rsid w:val="00576388"/>
    <w:rsid w:val="00592A79"/>
    <w:rsid w:val="005E06D6"/>
    <w:rsid w:val="00605371"/>
    <w:rsid w:val="00626DE8"/>
    <w:rsid w:val="006635ED"/>
    <w:rsid w:val="00674C12"/>
    <w:rsid w:val="006852E2"/>
    <w:rsid w:val="006D53DC"/>
    <w:rsid w:val="00767780"/>
    <w:rsid w:val="00780FC3"/>
    <w:rsid w:val="007B06CB"/>
    <w:rsid w:val="007B2A7B"/>
    <w:rsid w:val="007C212C"/>
    <w:rsid w:val="007F0098"/>
    <w:rsid w:val="00895D2E"/>
    <w:rsid w:val="008C7864"/>
    <w:rsid w:val="00934FCE"/>
    <w:rsid w:val="00952A13"/>
    <w:rsid w:val="00952CDE"/>
    <w:rsid w:val="009B227E"/>
    <w:rsid w:val="009E1A4D"/>
    <w:rsid w:val="00A00C5D"/>
    <w:rsid w:val="00A3177B"/>
    <w:rsid w:val="00A53656"/>
    <w:rsid w:val="00A54F0C"/>
    <w:rsid w:val="00A94DBE"/>
    <w:rsid w:val="00AA14FE"/>
    <w:rsid w:val="00AE1DF1"/>
    <w:rsid w:val="00B07764"/>
    <w:rsid w:val="00B2283E"/>
    <w:rsid w:val="00B324DB"/>
    <w:rsid w:val="00B8432D"/>
    <w:rsid w:val="00BC000D"/>
    <w:rsid w:val="00BE39F3"/>
    <w:rsid w:val="00C02E92"/>
    <w:rsid w:val="00C2164D"/>
    <w:rsid w:val="00C67808"/>
    <w:rsid w:val="00C80380"/>
    <w:rsid w:val="00C85465"/>
    <w:rsid w:val="00C932A6"/>
    <w:rsid w:val="00CA780A"/>
    <w:rsid w:val="00CB624D"/>
    <w:rsid w:val="00CC02F3"/>
    <w:rsid w:val="00D30F12"/>
    <w:rsid w:val="00D80C71"/>
    <w:rsid w:val="00D862EF"/>
    <w:rsid w:val="00DB5480"/>
    <w:rsid w:val="00DD085C"/>
    <w:rsid w:val="00DD26E9"/>
    <w:rsid w:val="00DF445C"/>
    <w:rsid w:val="00E13110"/>
    <w:rsid w:val="00E25180"/>
    <w:rsid w:val="00E726E2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36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38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5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7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2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04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7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1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9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40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2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7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4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5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1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4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76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0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5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1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8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2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4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1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64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9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5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9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8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5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2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9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7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7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8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5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1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9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4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95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66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43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6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0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7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7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3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3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6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6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9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0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20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2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4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35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23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36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0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3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6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9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9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9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14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4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6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8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5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5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9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0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3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14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4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7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6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1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0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7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9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73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88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56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1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5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0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52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27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8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6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92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1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9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8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3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2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0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2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7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3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3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9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5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3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87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1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7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45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2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9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6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5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3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6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06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5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8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2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4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3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5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1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53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33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6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1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6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2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0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8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0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0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5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7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6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0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4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1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7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8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microsoft.com/en-us/dotnet/csharp/language-reference/keywords/accessibility-levels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n-us/dotnet/csharp/language-reference/keywords/accessibility-levels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444</Words>
  <Characters>13931</Characters>
  <Application>Microsoft Office Word</Application>
  <DocSecurity>0</DocSecurity>
  <Lines>116</Lines>
  <Paragraphs>32</Paragraphs>
  <ScaleCrop>false</ScaleCrop>
  <Company/>
  <LinksUpToDate>false</LinksUpToDate>
  <CharactersWithSpaces>16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91</cp:revision>
  <dcterms:created xsi:type="dcterms:W3CDTF">2020-06-13T10:05:00Z</dcterms:created>
  <dcterms:modified xsi:type="dcterms:W3CDTF">2022-11-14T13:42:00Z</dcterms:modified>
</cp:coreProperties>
</file>